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31B881" w14:textId="3A70E5BE" w:rsidR="00D80129" w:rsidRPr="001500A8" w:rsidRDefault="001500A8" w:rsidP="001500A8">
      <w:pPr>
        <w:tabs>
          <w:tab w:val="left" w:pos="1553"/>
        </w:tabs>
        <w:ind w:left="115" w:right="187"/>
        <w:jc w:val="center"/>
        <w:rPr>
          <w:rFonts w:ascii="Candara" w:hAnsi="Candara" w:cstheme="majorBidi"/>
          <w:b/>
          <w:color w:val="303030"/>
          <w:w w:val="95"/>
          <w:sz w:val="28"/>
          <w:szCs w:val="28"/>
        </w:rPr>
      </w:pPr>
      <w:r w:rsidRPr="001500A8">
        <w:rPr>
          <w:rFonts w:ascii="Candara" w:hAnsi="Candara" w:cstheme="majorBidi"/>
          <w:b/>
          <w:noProof/>
          <w:color w:val="548DD4" w:themeColor="text2" w:themeTint="99"/>
          <w:sz w:val="28"/>
          <w:szCs w:val="28"/>
        </w:rPr>
        <w:drawing>
          <wp:anchor distT="0" distB="0" distL="114300" distR="114300" simplePos="0" relativeHeight="251657216" behindDoc="1" locked="0" layoutInCell="1" allowOverlap="1" wp14:anchorId="7CB9DFF5" wp14:editId="6FCD84EA">
            <wp:simplePos x="0" y="0"/>
            <wp:positionH relativeFrom="column">
              <wp:posOffset>4527426</wp:posOffset>
            </wp:positionH>
            <wp:positionV relativeFrom="paragraph">
              <wp:posOffset>-634744</wp:posOffset>
            </wp:positionV>
            <wp:extent cx="1775501" cy="63533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su-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5501" cy="635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500A8">
        <w:rPr>
          <w:rFonts w:ascii="Candara" w:hAnsi="Candara" w:cstheme="majorBidi"/>
          <w:noProof/>
          <w:color w:val="303030"/>
          <w:sz w:val="28"/>
          <w:szCs w:val="28"/>
        </w:rPr>
        <w:drawing>
          <wp:anchor distT="0" distB="0" distL="114300" distR="114300" simplePos="0" relativeHeight="251700224" behindDoc="0" locked="0" layoutInCell="1" allowOverlap="1" wp14:anchorId="0914DA81" wp14:editId="276EFD8A">
            <wp:simplePos x="0" y="0"/>
            <wp:positionH relativeFrom="column">
              <wp:posOffset>163137</wp:posOffset>
            </wp:positionH>
            <wp:positionV relativeFrom="paragraph">
              <wp:posOffset>-516065</wp:posOffset>
            </wp:positionV>
            <wp:extent cx="1324099" cy="349081"/>
            <wp:effectExtent l="0" t="0" r="0" b="0"/>
            <wp:wrapNone/>
            <wp:docPr id="8" name="Picture 6" descr="CCIS Colle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6" descr="CCIS Colleg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4099" cy="349081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3442" w:rsidRPr="001500A8">
        <w:rPr>
          <w:rFonts w:ascii="Candara" w:hAnsi="Candara" w:cstheme="majorBidi"/>
          <w:color w:val="303030"/>
          <w:sz w:val="44"/>
          <w:szCs w:val="44"/>
        </w:rPr>
        <w:t>SE</w:t>
      </w:r>
      <w:r w:rsidR="00201E51" w:rsidRPr="001500A8">
        <w:rPr>
          <w:rFonts w:ascii="Candara" w:hAnsi="Candara" w:cstheme="majorBidi"/>
          <w:color w:val="303030"/>
          <w:sz w:val="44"/>
          <w:szCs w:val="44"/>
        </w:rPr>
        <w:t>401 Project</w:t>
      </w:r>
    </w:p>
    <w:p w14:paraId="3F014A75" w14:textId="19ADD9C8" w:rsidR="0052353C" w:rsidRPr="001500A8" w:rsidRDefault="0052353C" w:rsidP="005E333E">
      <w:pPr>
        <w:pStyle w:val="Heading1"/>
        <w:spacing w:before="240"/>
        <w:ind w:left="115" w:right="187"/>
        <w:rPr>
          <w:rFonts w:ascii="Candara" w:hAnsi="Candara" w:cstheme="majorBidi"/>
          <w:color w:val="548DD4" w:themeColor="text2" w:themeTint="99"/>
          <w:sz w:val="28"/>
          <w:szCs w:val="28"/>
        </w:rPr>
      </w:pPr>
      <w:r w:rsidRPr="001500A8">
        <w:rPr>
          <w:rFonts w:ascii="Candara" w:hAnsi="Candara" w:cstheme="majorBidi"/>
          <w:color w:val="548DD4" w:themeColor="text2" w:themeTint="99"/>
          <w:sz w:val="28"/>
          <w:szCs w:val="28"/>
        </w:rPr>
        <w:t xml:space="preserve">Objective: </w:t>
      </w:r>
    </w:p>
    <w:p w14:paraId="3BD51767" w14:textId="51609F4B" w:rsidR="005E333E" w:rsidRPr="001500A8" w:rsidRDefault="0052353C" w:rsidP="001500A8">
      <w:pPr>
        <w:pStyle w:val="Heading1"/>
        <w:spacing w:before="120"/>
        <w:ind w:left="115" w:right="187"/>
        <w:rPr>
          <w:rFonts w:ascii="Candara" w:hAnsi="Candara" w:cstheme="majorBidi"/>
          <w:b w:val="0"/>
          <w:bCs w:val="0"/>
          <w:sz w:val="28"/>
          <w:szCs w:val="28"/>
        </w:rPr>
      </w:pPr>
      <w:r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The aim of this </w:t>
      </w:r>
      <w:r w:rsidR="001500A8">
        <w:rPr>
          <w:rFonts w:ascii="Candara" w:hAnsi="Candara" w:cstheme="majorBidi"/>
          <w:b w:val="0"/>
          <w:bCs w:val="0"/>
          <w:sz w:val="28"/>
          <w:szCs w:val="28"/>
        </w:rPr>
        <w:t>project</w:t>
      </w:r>
      <w:r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 is to </w:t>
      </w:r>
      <w:r w:rsidR="001500A8">
        <w:rPr>
          <w:rFonts w:ascii="Candara" w:hAnsi="Candara" w:cstheme="majorBidi"/>
          <w:b w:val="0"/>
          <w:bCs w:val="0"/>
          <w:sz w:val="28"/>
          <w:szCs w:val="28"/>
        </w:rPr>
        <w:t xml:space="preserve">allow </w:t>
      </w:r>
      <w:r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students </w:t>
      </w:r>
      <w:r w:rsidR="00AF5BEE" w:rsidRPr="001500A8">
        <w:rPr>
          <w:rFonts w:ascii="Candara" w:hAnsi="Candara" w:cstheme="majorBidi"/>
          <w:b w:val="0"/>
          <w:bCs w:val="0"/>
          <w:sz w:val="28"/>
          <w:szCs w:val="28"/>
        </w:rPr>
        <w:t>apply</w:t>
      </w:r>
      <w:r w:rsidR="001B3505"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 </w:t>
      </w:r>
      <w:r w:rsidR="001D189D"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the </w:t>
      </w:r>
      <w:r w:rsidR="001B3505"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software testing process on a </w:t>
      </w:r>
      <w:r w:rsidR="000A16B6" w:rsidRPr="001500A8">
        <w:rPr>
          <w:rFonts w:ascii="Candara" w:hAnsi="Candara" w:cstheme="majorBidi"/>
          <w:b w:val="0"/>
          <w:bCs w:val="0"/>
          <w:sz w:val="28"/>
          <w:szCs w:val="28"/>
        </w:rPr>
        <w:t>real</w:t>
      </w:r>
      <w:r w:rsidR="008D0AFA"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 software product</w:t>
      </w:r>
      <w:r w:rsidR="001B3505" w:rsidRPr="001500A8">
        <w:rPr>
          <w:rFonts w:ascii="Candara" w:hAnsi="Candara" w:cstheme="majorBidi"/>
          <w:b w:val="0"/>
          <w:bCs w:val="0"/>
          <w:sz w:val="28"/>
          <w:szCs w:val="28"/>
        </w:rPr>
        <w:t>.</w:t>
      </w:r>
    </w:p>
    <w:p w14:paraId="298B1491" w14:textId="7B991C06" w:rsidR="009F419F" w:rsidRPr="001500A8" w:rsidRDefault="00167CE8" w:rsidP="00DB2407">
      <w:pPr>
        <w:pStyle w:val="Heading1"/>
        <w:spacing w:before="240"/>
        <w:ind w:left="115" w:right="187"/>
        <w:rPr>
          <w:rFonts w:ascii="Candara" w:hAnsi="Candara" w:cstheme="majorBidi"/>
          <w:color w:val="548DD4" w:themeColor="text2" w:themeTint="99"/>
          <w:sz w:val="28"/>
          <w:szCs w:val="28"/>
        </w:rPr>
      </w:pPr>
      <w:r w:rsidRPr="001500A8">
        <w:rPr>
          <w:rFonts w:ascii="Candara" w:hAnsi="Candara" w:cstheme="majorBidi"/>
          <w:color w:val="548DD4" w:themeColor="text2" w:themeTint="99"/>
          <w:sz w:val="28"/>
          <w:szCs w:val="28"/>
        </w:rPr>
        <w:t>Description:</w:t>
      </w:r>
    </w:p>
    <w:p w14:paraId="452FD9E4" w14:textId="77777777" w:rsidR="00300C90" w:rsidRDefault="003B213E" w:rsidP="00300C90">
      <w:pPr>
        <w:pStyle w:val="BodyText"/>
        <w:spacing w:before="12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Assume that you work in a software development company that develops different types of software applications including games. Your manager assigned </w:t>
      </w:r>
      <w:r w:rsidR="00300C90">
        <w:rPr>
          <w:rFonts w:ascii="Candara" w:eastAsia="Palatino Linotype" w:hAnsi="Candara" w:cstheme="majorBidi"/>
          <w:sz w:val="28"/>
          <w:szCs w:val="28"/>
        </w:rPr>
        <w:t xml:space="preserve">you to work in a group </w:t>
      </w:r>
      <w:r w:rsidRPr="001500A8">
        <w:rPr>
          <w:rFonts w:ascii="Candara" w:eastAsia="Palatino Linotype" w:hAnsi="Candara" w:cstheme="majorBidi"/>
          <w:sz w:val="28"/>
          <w:szCs w:val="28"/>
        </w:rPr>
        <w:t>to perform software testing for one of the Java games</w:t>
      </w:r>
      <w:r w:rsidR="00C35877">
        <w:rPr>
          <w:rFonts w:ascii="Candara" w:eastAsia="Palatino Linotype" w:hAnsi="Candara" w:cstheme="majorBidi"/>
          <w:sz w:val="28"/>
          <w:szCs w:val="28"/>
        </w:rPr>
        <w:t xml:space="preserve">. 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350"/>
        <w:gridCol w:w="2250"/>
        <w:gridCol w:w="5760"/>
      </w:tblGrid>
      <w:tr w:rsidR="00300C90" w14:paraId="563066B3" w14:textId="77777777" w:rsidTr="00300C90">
        <w:tc>
          <w:tcPr>
            <w:tcW w:w="1350" w:type="dxa"/>
          </w:tcPr>
          <w:p w14:paraId="1A51BA27" w14:textId="690C86E8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Group</w:t>
            </w:r>
          </w:p>
        </w:tc>
        <w:tc>
          <w:tcPr>
            <w:tcW w:w="2250" w:type="dxa"/>
          </w:tcPr>
          <w:p w14:paraId="4C5F2DE7" w14:textId="3A561277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Game Name</w:t>
            </w:r>
          </w:p>
        </w:tc>
        <w:tc>
          <w:tcPr>
            <w:tcW w:w="5760" w:type="dxa"/>
          </w:tcPr>
          <w:p w14:paraId="7A70D88C" w14:textId="64D132F8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Details</w:t>
            </w:r>
          </w:p>
        </w:tc>
      </w:tr>
      <w:tr w:rsidR="00300C90" w14:paraId="271B7F49" w14:textId="77777777" w:rsidTr="00300C90">
        <w:tc>
          <w:tcPr>
            <w:tcW w:w="1350" w:type="dxa"/>
          </w:tcPr>
          <w:p w14:paraId="19E0B3FA" w14:textId="21A0D9EE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Team 1</w:t>
            </w:r>
          </w:p>
        </w:tc>
        <w:tc>
          <w:tcPr>
            <w:tcW w:w="2250" w:type="dxa"/>
          </w:tcPr>
          <w:p w14:paraId="5C653438" w14:textId="65AF737E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Domination</w:t>
            </w:r>
          </w:p>
        </w:tc>
        <w:tc>
          <w:tcPr>
            <w:tcW w:w="5760" w:type="dxa"/>
          </w:tcPr>
          <w:p w14:paraId="31911D3D" w14:textId="3D1A8202" w:rsidR="00300C90" w:rsidRPr="00300C90" w:rsidRDefault="00E55856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4"/>
                <w:szCs w:val="24"/>
              </w:rPr>
            </w:pPr>
            <w:hyperlink r:id="rId10" w:history="1">
              <w:r w:rsidR="00300C90" w:rsidRPr="00300C90">
                <w:rPr>
                  <w:rStyle w:val="Hyperlink"/>
                  <w:rFonts w:ascii="Candara" w:eastAsia="Palatino Linotype" w:hAnsi="Candara" w:cstheme="majorBidi"/>
                  <w:sz w:val="24"/>
                  <w:szCs w:val="24"/>
                </w:rPr>
                <w:t>http://domination.sourceforge.net/</w:t>
              </w:r>
            </w:hyperlink>
            <w:r w:rsidR="00300C90" w:rsidRPr="00300C90">
              <w:rPr>
                <w:rFonts w:ascii="Candara" w:eastAsia="Palatino Linotype" w:hAnsi="Candara" w:cstheme="majorBidi"/>
                <w:sz w:val="24"/>
                <w:szCs w:val="24"/>
              </w:rPr>
              <w:t xml:space="preserve"> </w:t>
            </w:r>
          </w:p>
        </w:tc>
      </w:tr>
      <w:tr w:rsidR="00300C90" w14:paraId="5667DEB1" w14:textId="77777777" w:rsidTr="00300C90">
        <w:tc>
          <w:tcPr>
            <w:tcW w:w="1350" w:type="dxa"/>
          </w:tcPr>
          <w:p w14:paraId="64EEC9FE" w14:textId="4B8A0B1D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Team 2</w:t>
            </w:r>
          </w:p>
        </w:tc>
        <w:tc>
          <w:tcPr>
            <w:tcW w:w="2250" w:type="dxa"/>
          </w:tcPr>
          <w:p w14:paraId="37C7F123" w14:textId="1816D125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 w:rsidRPr="00300C90">
              <w:rPr>
                <w:rFonts w:ascii="Candara" w:eastAsia="Palatino Linotype" w:hAnsi="Candara" w:cstheme="majorBidi"/>
                <w:sz w:val="28"/>
                <w:szCs w:val="28"/>
              </w:rPr>
              <w:t>Nullpomino</w:t>
            </w:r>
          </w:p>
        </w:tc>
        <w:tc>
          <w:tcPr>
            <w:tcW w:w="5760" w:type="dxa"/>
          </w:tcPr>
          <w:p w14:paraId="0C7A99B8" w14:textId="7D5F9C2E" w:rsidR="00300C90" w:rsidRPr="00300C90" w:rsidRDefault="00E55856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4"/>
                <w:szCs w:val="24"/>
              </w:rPr>
            </w:pPr>
            <w:hyperlink r:id="rId11" w:history="1">
              <w:r w:rsidR="00300C90" w:rsidRPr="00300C90">
                <w:rPr>
                  <w:rStyle w:val="Hyperlink"/>
                  <w:rFonts w:ascii="Candara" w:eastAsia="Palatino Linotype" w:hAnsi="Candara" w:cstheme="majorBidi"/>
                  <w:sz w:val="24"/>
                  <w:szCs w:val="24"/>
                </w:rPr>
                <w:t>https://github.com/NullpoMino/NullpoMino</w:t>
              </w:r>
            </w:hyperlink>
            <w:r w:rsidR="00300C90" w:rsidRPr="00300C90">
              <w:rPr>
                <w:rFonts w:ascii="Candara" w:eastAsia="Palatino Linotype" w:hAnsi="Candara" w:cstheme="majorBidi"/>
                <w:sz w:val="24"/>
                <w:szCs w:val="24"/>
              </w:rPr>
              <w:t xml:space="preserve"> </w:t>
            </w:r>
          </w:p>
        </w:tc>
      </w:tr>
      <w:tr w:rsidR="00300C90" w14:paraId="781B618A" w14:textId="77777777" w:rsidTr="00300C90">
        <w:tc>
          <w:tcPr>
            <w:tcW w:w="1350" w:type="dxa"/>
          </w:tcPr>
          <w:p w14:paraId="51E6C732" w14:textId="2B0C4ADB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Team 3</w:t>
            </w:r>
          </w:p>
        </w:tc>
        <w:tc>
          <w:tcPr>
            <w:tcW w:w="2250" w:type="dxa"/>
          </w:tcPr>
          <w:p w14:paraId="1D74B0CB" w14:textId="23E4E57D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JSoko</w:t>
            </w:r>
          </w:p>
        </w:tc>
        <w:tc>
          <w:tcPr>
            <w:tcW w:w="5760" w:type="dxa"/>
          </w:tcPr>
          <w:p w14:paraId="20AF173E" w14:textId="5D2FC012" w:rsidR="00300C90" w:rsidRPr="00300C90" w:rsidRDefault="00E55856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4"/>
                <w:szCs w:val="24"/>
              </w:rPr>
            </w:pPr>
            <w:hyperlink r:id="rId12" w:history="1">
              <w:r w:rsidR="00300C90" w:rsidRPr="00FD3917">
                <w:rPr>
                  <w:rStyle w:val="Hyperlink"/>
                  <w:rFonts w:ascii="Candara" w:eastAsia="Palatino Linotype" w:hAnsi="Candara" w:cstheme="majorBidi"/>
                  <w:sz w:val="24"/>
                  <w:szCs w:val="24"/>
                </w:rPr>
                <w:t>https://sourceforge.net/projects/jsokoapplet/</w:t>
              </w:r>
            </w:hyperlink>
            <w:r w:rsidR="00300C90">
              <w:rPr>
                <w:rFonts w:ascii="Candara" w:eastAsia="Palatino Linotype" w:hAnsi="Candara" w:cstheme="majorBidi"/>
                <w:sz w:val="24"/>
                <w:szCs w:val="24"/>
              </w:rPr>
              <w:t xml:space="preserve"> </w:t>
            </w:r>
          </w:p>
        </w:tc>
      </w:tr>
      <w:tr w:rsidR="00300C90" w14:paraId="22E12353" w14:textId="77777777" w:rsidTr="00300C90">
        <w:tc>
          <w:tcPr>
            <w:tcW w:w="1350" w:type="dxa"/>
          </w:tcPr>
          <w:p w14:paraId="7967340F" w14:textId="117DD39C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Team 4</w:t>
            </w:r>
          </w:p>
        </w:tc>
        <w:tc>
          <w:tcPr>
            <w:tcW w:w="2250" w:type="dxa"/>
          </w:tcPr>
          <w:p w14:paraId="07450CBA" w14:textId="2437C9C2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 w:rsidRPr="00300C90">
              <w:rPr>
                <w:rFonts w:ascii="Candara" w:eastAsia="Palatino Linotype" w:hAnsi="Candara" w:cstheme="majorBidi"/>
                <w:sz w:val="28"/>
                <w:szCs w:val="28"/>
              </w:rPr>
              <w:t>Infinite Tux</w:t>
            </w:r>
          </w:p>
        </w:tc>
        <w:tc>
          <w:tcPr>
            <w:tcW w:w="5760" w:type="dxa"/>
          </w:tcPr>
          <w:p w14:paraId="7F05F6FC" w14:textId="718023AC" w:rsidR="00300C90" w:rsidRPr="00300C90" w:rsidRDefault="00E55856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4"/>
                <w:szCs w:val="24"/>
              </w:rPr>
            </w:pPr>
            <w:hyperlink r:id="rId13" w:history="1">
              <w:r w:rsidR="00300C90" w:rsidRPr="00FD3917">
                <w:rPr>
                  <w:rStyle w:val="Hyperlink"/>
                  <w:rFonts w:ascii="Candara" w:eastAsia="Palatino Linotype" w:hAnsi="Candara" w:cstheme="majorBidi"/>
                  <w:sz w:val="24"/>
                  <w:szCs w:val="24"/>
                </w:rPr>
                <w:t>https://github.com/qbancoffee/infinite-tux</w:t>
              </w:r>
            </w:hyperlink>
            <w:r w:rsidR="00300C90">
              <w:rPr>
                <w:rFonts w:ascii="Candara" w:eastAsia="Palatino Linotype" w:hAnsi="Candara" w:cstheme="majorBidi"/>
                <w:sz w:val="24"/>
                <w:szCs w:val="24"/>
              </w:rPr>
              <w:t xml:space="preserve"> </w:t>
            </w:r>
          </w:p>
        </w:tc>
      </w:tr>
      <w:tr w:rsidR="00300C90" w14:paraId="108A8932" w14:textId="77777777" w:rsidTr="00300C90">
        <w:tc>
          <w:tcPr>
            <w:tcW w:w="1350" w:type="dxa"/>
          </w:tcPr>
          <w:p w14:paraId="40DDA2CF" w14:textId="418FB1F9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Team 5</w:t>
            </w:r>
          </w:p>
        </w:tc>
        <w:tc>
          <w:tcPr>
            <w:tcW w:w="2250" w:type="dxa"/>
          </w:tcPr>
          <w:p w14:paraId="11BBB54C" w14:textId="5D09CA88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 w:rsidRPr="00300C90">
              <w:rPr>
                <w:rFonts w:ascii="Candara" w:eastAsia="Palatino Linotype" w:hAnsi="Candara" w:cstheme="majorBidi"/>
                <w:sz w:val="28"/>
                <w:szCs w:val="28"/>
              </w:rPr>
              <w:t>Destination Sol</w:t>
            </w:r>
          </w:p>
        </w:tc>
        <w:tc>
          <w:tcPr>
            <w:tcW w:w="5760" w:type="dxa"/>
          </w:tcPr>
          <w:p w14:paraId="6926CCC5" w14:textId="7864A83E" w:rsidR="00300C90" w:rsidRPr="00300C90" w:rsidRDefault="00E55856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4"/>
                <w:szCs w:val="24"/>
              </w:rPr>
            </w:pPr>
            <w:hyperlink r:id="rId14" w:history="1">
              <w:r w:rsidR="00300C90" w:rsidRPr="00FD3917">
                <w:rPr>
                  <w:rStyle w:val="Hyperlink"/>
                  <w:rFonts w:ascii="Candara" w:eastAsia="Palatino Linotype" w:hAnsi="Candara" w:cstheme="majorBidi"/>
                  <w:sz w:val="24"/>
                  <w:szCs w:val="24"/>
                </w:rPr>
                <w:t>https://github.com/MovingBlocks/DestinationSol</w:t>
              </w:r>
            </w:hyperlink>
            <w:r w:rsidR="00300C90">
              <w:rPr>
                <w:rFonts w:ascii="Candara" w:eastAsia="Palatino Linotype" w:hAnsi="Candara" w:cstheme="majorBidi"/>
                <w:sz w:val="24"/>
                <w:szCs w:val="24"/>
              </w:rPr>
              <w:t xml:space="preserve"> </w:t>
            </w:r>
          </w:p>
        </w:tc>
      </w:tr>
      <w:tr w:rsidR="00300C90" w14:paraId="17855C57" w14:textId="77777777" w:rsidTr="00300C90">
        <w:tc>
          <w:tcPr>
            <w:tcW w:w="1350" w:type="dxa"/>
          </w:tcPr>
          <w:p w14:paraId="707D485C" w14:textId="15971517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Team 6</w:t>
            </w:r>
          </w:p>
        </w:tc>
        <w:tc>
          <w:tcPr>
            <w:tcW w:w="2250" w:type="dxa"/>
          </w:tcPr>
          <w:p w14:paraId="114DD993" w14:textId="0296C717" w:rsidR="00300C90" w:rsidRDefault="00300C90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8"/>
                <w:szCs w:val="28"/>
              </w:rPr>
            </w:pPr>
            <w:r>
              <w:rPr>
                <w:rFonts w:ascii="Candara" w:eastAsia="Palatino Linotype" w:hAnsi="Candara" w:cstheme="majorBidi"/>
                <w:sz w:val="28"/>
                <w:szCs w:val="28"/>
              </w:rPr>
              <w:t>YSoccer</w:t>
            </w:r>
          </w:p>
        </w:tc>
        <w:tc>
          <w:tcPr>
            <w:tcW w:w="5760" w:type="dxa"/>
          </w:tcPr>
          <w:p w14:paraId="72A0A275" w14:textId="02CD77AB" w:rsidR="00300C90" w:rsidRPr="00300C90" w:rsidRDefault="00E55856" w:rsidP="00300C90">
            <w:pPr>
              <w:pStyle w:val="BodyText"/>
              <w:spacing w:before="120" w:line="264" w:lineRule="auto"/>
              <w:ind w:left="0" w:right="187" w:firstLine="0"/>
              <w:jc w:val="both"/>
              <w:rPr>
                <w:rFonts w:ascii="Candara" w:eastAsia="Palatino Linotype" w:hAnsi="Candara" w:cstheme="majorBidi"/>
                <w:sz w:val="24"/>
                <w:szCs w:val="24"/>
              </w:rPr>
            </w:pPr>
            <w:hyperlink r:id="rId15" w:history="1">
              <w:r w:rsidR="00300C90" w:rsidRPr="00FD3917">
                <w:rPr>
                  <w:rStyle w:val="Hyperlink"/>
                  <w:rFonts w:ascii="Candara" w:eastAsia="Palatino Linotype" w:hAnsi="Candara" w:cstheme="majorBidi"/>
                  <w:sz w:val="24"/>
                  <w:szCs w:val="24"/>
                </w:rPr>
                <w:t>http://ysoccer.sourceforge.net/</w:t>
              </w:r>
            </w:hyperlink>
            <w:r w:rsidR="00300C90">
              <w:rPr>
                <w:rFonts w:ascii="Candara" w:eastAsia="Palatino Linotype" w:hAnsi="Candara" w:cstheme="majorBidi"/>
                <w:sz w:val="24"/>
                <w:szCs w:val="24"/>
              </w:rPr>
              <w:t xml:space="preserve"> </w:t>
            </w:r>
          </w:p>
        </w:tc>
      </w:tr>
    </w:tbl>
    <w:p w14:paraId="00A88FFB" w14:textId="3CFA6C1B" w:rsidR="009F419F" w:rsidRPr="001500A8" w:rsidRDefault="003B213E" w:rsidP="00300C90">
      <w:pPr>
        <w:pStyle w:val="BodyText"/>
        <w:spacing w:before="12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Run the game and try to play the game; this helps you understand how the game works. </w:t>
      </w:r>
      <w:r w:rsidR="0062296E" w:rsidRPr="001500A8">
        <w:rPr>
          <w:rFonts w:ascii="Candara" w:eastAsia="Palatino Linotype" w:hAnsi="Candara" w:cstheme="majorBidi"/>
          <w:sz w:val="28"/>
          <w:szCs w:val="28"/>
        </w:rPr>
        <w:t>The work on the Testing Project</w:t>
      </w:r>
      <w:r w:rsidR="009E6C4D" w:rsidRPr="001500A8">
        <w:rPr>
          <w:rFonts w:ascii="Candara" w:eastAsia="Palatino Linotype" w:hAnsi="Candara" w:cstheme="majorBidi"/>
          <w:sz w:val="28"/>
          <w:szCs w:val="28"/>
        </w:rPr>
        <w:t xml:space="preserve"> will be on phases detailed as follows</w:t>
      </w:r>
      <w:r w:rsidR="00220FE2" w:rsidRPr="001500A8">
        <w:rPr>
          <w:rFonts w:ascii="Candara" w:eastAsia="Palatino Linotype" w:hAnsi="Candara" w:cstheme="majorBidi"/>
          <w:sz w:val="28"/>
          <w:szCs w:val="28"/>
        </w:rPr>
        <w:t>:</w:t>
      </w:r>
    </w:p>
    <w:p w14:paraId="403959D8" w14:textId="01BB2AFA" w:rsidR="00201E51" w:rsidRPr="001500A8" w:rsidRDefault="009E6C4D" w:rsidP="005E333E">
      <w:pPr>
        <w:pStyle w:val="BodyText"/>
        <w:spacing w:before="240"/>
        <w:ind w:left="115" w:right="187" w:firstLine="0"/>
        <w:jc w:val="both"/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</w:pPr>
      <w:r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Phase </w:t>
      </w:r>
      <w:r w:rsidR="00BD15CD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O</w:t>
      </w:r>
      <w:r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ne</w:t>
      </w:r>
      <w:r w:rsidR="00D61FEE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 – Test Plan</w:t>
      </w:r>
      <w:r w:rsidR="00EF1432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 [5%]</w:t>
      </w:r>
      <w:r w:rsidR="00201E51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:</w:t>
      </w:r>
    </w:p>
    <w:p w14:paraId="7C04D2AA" w14:textId="13725F4B" w:rsidR="00C52992" w:rsidRPr="001500A8" w:rsidRDefault="00CD384D" w:rsidP="0046488F">
      <w:pPr>
        <w:widowControl/>
        <w:spacing w:before="120" w:after="120" w:line="264" w:lineRule="auto"/>
        <w:ind w:left="115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Prepare a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 xml:space="preserve"> </w:t>
      </w:r>
      <w:r w:rsidR="00201E51" w:rsidRPr="001500A8">
        <w:rPr>
          <w:rFonts w:ascii="Candara" w:eastAsia="Palatino Linotype" w:hAnsi="Candara" w:cstheme="majorBidi"/>
          <w:b/>
          <w:bCs/>
          <w:sz w:val="28"/>
          <w:szCs w:val="28"/>
        </w:rPr>
        <w:t>Test Plan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 xml:space="preserve"> for adequately testing the </w:t>
      </w:r>
      <w:r w:rsidR="003B213E" w:rsidRPr="001500A8">
        <w:rPr>
          <w:rFonts w:ascii="Candara" w:eastAsia="Palatino Linotype" w:hAnsi="Candara" w:cstheme="majorBidi"/>
          <w:sz w:val="28"/>
          <w:szCs w:val="28"/>
        </w:rPr>
        <w:t>selected game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 xml:space="preserve">. Use the IEEE test plan template and check </w:t>
      </w:r>
      <w:r w:rsidR="000F721D" w:rsidRPr="001500A8">
        <w:rPr>
          <w:rFonts w:ascii="Candara" w:eastAsia="Palatino Linotype" w:hAnsi="Candara" w:cstheme="majorBidi"/>
          <w:sz w:val="28"/>
          <w:szCs w:val="28"/>
        </w:rPr>
        <w:t xml:space="preserve">the 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>provided rubric.</w:t>
      </w:r>
      <w:r w:rsidR="00C52992" w:rsidRPr="001500A8">
        <w:rPr>
          <w:rFonts w:ascii="Candara" w:eastAsia="Palatino Linotype" w:hAnsi="Candara" w:cstheme="majorBidi"/>
          <w:sz w:val="28"/>
          <w:szCs w:val="28"/>
        </w:rPr>
        <w:t xml:space="preserve"> Make sure to plan for conducting </w:t>
      </w:r>
      <w:r w:rsidRPr="001500A8">
        <w:rPr>
          <w:rFonts w:ascii="Candara" w:eastAsia="Palatino Linotype" w:hAnsi="Candara" w:cstheme="majorBidi"/>
          <w:sz w:val="28"/>
          <w:szCs w:val="28"/>
        </w:rPr>
        <w:t>W</w:t>
      </w:r>
      <w:r w:rsidR="00C52992" w:rsidRPr="001500A8">
        <w:rPr>
          <w:rFonts w:ascii="Candara" w:eastAsia="Palatino Linotype" w:hAnsi="Candara" w:cstheme="majorBidi"/>
          <w:sz w:val="28"/>
          <w:szCs w:val="28"/>
        </w:rPr>
        <w:t xml:space="preserve">hite Box unit and integration </w:t>
      </w:r>
      <w:r w:rsidR="00D9677E" w:rsidRPr="001500A8">
        <w:rPr>
          <w:rFonts w:ascii="Candara" w:eastAsia="Palatino Linotype" w:hAnsi="Candara" w:cstheme="majorBidi"/>
          <w:sz w:val="28"/>
          <w:szCs w:val="28"/>
        </w:rPr>
        <w:t>testing, and</w:t>
      </w:r>
      <w:r w:rsidR="00C52992" w:rsidRPr="001500A8">
        <w:rPr>
          <w:rFonts w:ascii="Candara" w:eastAsia="Palatino Linotype" w:hAnsi="Candara" w:cstheme="majorBidi"/>
          <w:sz w:val="28"/>
          <w:szCs w:val="28"/>
        </w:rPr>
        <w:t xml:space="preserve"> Black Box System </w:t>
      </w:r>
      <w:r w:rsidRPr="001500A8">
        <w:rPr>
          <w:rFonts w:ascii="Candara" w:eastAsia="Palatino Linotype" w:hAnsi="Candara" w:cstheme="majorBidi"/>
          <w:sz w:val="28"/>
          <w:szCs w:val="28"/>
        </w:rPr>
        <w:t>Test</w:t>
      </w:r>
      <w:r w:rsidR="00D9677E" w:rsidRPr="001500A8">
        <w:rPr>
          <w:rFonts w:ascii="Candara" w:eastAsia="Palatino Linotype" w:hAnsi="Candara" w:cstheme="majorBidi"/>
          <w:sz w:val="28"/>
          <w:szCs w:val="28"/>
        </w:rPr>
        <w:t>ing</w:t>
      </w:r>
      <w:r w:rsidR="00C52992" w:rsidRPr="001500A8">
        <w:rPr>
          <w:rFonts w:ascii="Candara" w:eastAsia="Palatino Linotype" w:hAnsi="Candara" w:cstheme="majorBidi"/>
          <w:sz w:val="28"/>
          <w:szCs w:val="28"/>
        </w:rPr>
        <w:t>.</w:t>
      </w:r>
      <w:r w:rsidR="00EE1AB2" w:rsidRPr="001500A8">
        <w:rPr>
          <w:rFonts w:ascii="Candara" w:eastAsia="Palatino Linotype" w:hAnsi="Candara" w:cstheme="majorBidi"/>
          <w:sz w:val="28"/>
          <w:szCs w:val="28"/>
        </w:rPr>
        <w:t xml:space="preserve"> </w:t>
      </w:r>
    </w:p>
    <w:p w14:paraId="24219540" w14:textId="77777777" w:rsidR="00D9677E" w:rsidRPr="001500A8" w:rsidRDefault="00D9677E" w:rsidP="0046488F">
      <w:pPr>
        <w:widowControl/>
        <w:spacing w:before="120" w:after="120" w:line="264" w:lineRule="auto"/>
        <w:ind w:left="115"/>
        <w:contextualSpacing/>
        <w:rPr>
          <w:rFonts w:ascii="Candara" w:eastAsia="Palatino Linotype" w:hAnsi="Candara" w:cstheme="majorBidi"/>
          <w:sz w:val="28"/>
          <w:szCs w:val="28"/>
        </w:rPr>
      </w:pPr>
    </w:p>
    <w:p w14:paraId="13C87121" w14:textId="686E3D25" w:rsidR="00D9677E" w:rsidRDefault="00D9677E" w:rsidP="0046488F">
      <w:pPr>
        <w:widowControl/>
        <w:spacing w:before="120" w:after="120" w:line="264" w:lineRule="auto"/>
        <w:ind w:left="115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To make sure that you understand the code, you are required to create a </w:t>
      </w:r>
      <w:r w:rsidRPr="001500A8">
        <w:rPr>
          <w:rFonts w:ascii="Candara" w:eastAsia="Palatino Linotype" w:hAnsi="Candara" w:cstheme="majorBidi"/>
          <w:b/>
          <w:sz w:val="28"/>
          <w:szCs w:val="28"/>
        </w:rPr>
        <w:t>Class</w:t>
      </w:r>
      <w:r w:rsidRPr="001500A8">
        <w:rPr>
          <w:rFonts w:ascii="Candara" w:eastAsia="Palatino Linotype" w:hAnsi="Candara" w:cstheme="majorBidi"/>
          <w:sz w:val="28"/>
          <w:szCs w:val="28"/>
        </w:rPr>
        <w:t xml:space="preserve"> and an </w:t>
      </w:r>
      <w:r w:rsidRPr="001500A8">
        <w:rPr>
          <w:rFonts w:ascii="Candara" w:eastAsia="Palatino Linotype" w:hAnsi="Candara" w:cstheme="majorBidi"/>
          <w:b/>
          <w:sz w:val="28"/>
          <w:szCs w:val="28"/>
        </w:rPr>
        <w:t>Activity</w:t>
      </w:r>
      <w:r w:rsidRPr="001500A8">
        <w:rPr>
          <w:rFonts w:ascii="Candara" w:eastAsia="Palatino Linotype" w:hAnsi="Candara" w:cstheme="majorBidi"/>
          <w:sz w:val="28"/>
          <w:szCs w:val="28"/>
        </w:rPr>
        <w:t xml:space="preserve"> diagrams for the selected game. You are also required to create a list of requirements that you think are important for that game.</w:t>
      </w:r>
    </w:p>
    <w:p w14:paraId="682CA222" w14:textId="1354EF8F" w:rsidR="007911C2" w:rsidRDefault="007911C2" w:rsidP="0046488F">
      <w:pPr>
        <w:widowControl/>
        <w:spacing w:before="120" w:after="120" w:line="264" w:lineRule="auto"/>
        <w:ind w:left="115"/>
        <w:contextualSpacing/>
        <w:rPr>
          <w:rFonts w:ascii="Candara" w:eastAsia="Palatino Linotype" w:hAnsi="Candara" w:cstheme="majorBidi"/>
          <w:sz w:val="28"/>
          <w:szCs w:val="28"/>
        </w:rPr>
      </w:pPr>
    </w:p>
    <w:p w14:paraId="3C77086E" w14:textId="77777777" w:rsidR="007911C2" w:rsidRPr="001500A8" w:rsidRDefault="007911C2" w:rsidP="0046488F">
      <w:pPr>
        <w:widowControl/>
        <w:spacing w:before="120" w:after="120" w:line="264" w:lineRule="auto"/>
        <w:ind w:left="115"/>
        <w:contextualSpacing/>
        <w:rPr>
          <w:rFonts w:ascii="Candara" w:eastAsia="Palatino Linotype" w:hAnsi="Candara" w:cstheme="majorBidi"/>
          <w:sz w:val="28"/>
          <w:szCs w:val="28"/>
        </w:rPr>
      </w:pPr>
    </w:p>
    <w:p w14:paraId="0EE1EE74" w14:textId="43432BA1" w:rsidR="00C52992" w:rsidRPr="001500A8" w:rsidRDefault="00C52992" w:rsidP="00D91C3E">
      <w:pPr>
        <w:pStyle w:val="BodyText"/>
        <w:spacing w:before="240" w:line="264" w:lineRule="auto"/>
        <w:ind w:left="115" w:right="187" w:firstLine="0"/>
        <w:jc w:val="both"/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</w:pPr>
      <w:r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lastRenderedPageBreak/>
        <w:t>Phase Two</w:t>
      </w:r>
      <w:r w:rsidR="00D61FEE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 - Test Cases</w:t>
      </w:r>
      <w:r w:rsidR="00EF1432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 [5%]</w:t>
      </w:r>
      <w:r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:</w:t>
      </w:r>
    </w:p>
    <w:p w14:paraId="210EFB53" w14:textId="3372503B" w:rsidR="000756AC" w:rsidRPr="001500A8" w:rsidRDefault="00C14D9E" w:rsidP="0046488F">
      <w:pPr>
        <w:widowControl/>
        <w:spacing w:before="240" w:after="240" w:line="264" w:lineRule="auto"/>
        <w:ind w:left="115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You are required to design and prepare detailed test cases for all the type of tes</w:t>
      </w:r>
      <w:r w:rsidR="00AB3D72" w:rsidRPr="001500A8">
        <w:rPr>
          <w:rFonts w:ascii="Candara" w:eastAsia="Palatino Linotype" w:hAnsi="Candara" w:cstheme="majorBidi"/>
          <w:sz w:val="28"/>
          <w:szCs w:val="28"/>
        </w:rPr>
        <w:t>t</w:t>
      </w:r>
      <w:r w:rsidR="003B213E" w:rsidRPr="001500A8">
        <w:rPr>
          <w:rFonts w:ascii="Candara" w:eastAsia="Palatino Linotype" w:hAnsi="Candara" w:cstheme="majorBidi"/>
          <w:sz w:val="28"/>
          <w:szCs w:val="28"/>
        </w:rPr>
        <w:t>s</w:t>
      </w:r>
      <w:r w:rsidR="00AB3D72" w:rsidRPr="001500A8">
        <w:rPr>
          <w:rFonts w:ascii="Candara" w:eastAsia="Palatino Linotype" w:hAnsi="Candara" w:cstheme="majorBidi"/>
          <w:sz w:val="28"/>
          <w:szCs w:val="28"/>
        </w:rPr>
        <w:t xml:space="preserve"> that you have planned earlier:</w:t>
      </w:r>
      <w:r w:rsidRPr="001500A8">
        <w:rPr>
          <w:rFonts w:ascii="Candara" w:eastAsia="Palatino Linotype" w:hAnsi="Candara" w:cstheme="majorBidi"/>
          <w:sz w:val="28"/>
          <w:szCs w:val="28"/>
        </w:rPr>
        <w:t xml:space="preserve"> Unit Testing, Integration Testing, and System Testing. The following is required:</w:t>
      </w:r>
    </w:p>
    <w:p w14:paraId="4E8AA262" w14:textId="4F5C1A8F" w:rsidR="00201E51" w:rsidRPr="001500A8" w:rsidRDefault="001735FC" w:rsidP="0046488F">
      <w:pPr>
        <w:pStyle w:val="ListParagraph"/>
        <w:widowControl/>
        <w:numPr>
          <w:ilvl w:val="0"/>
          <w:numId w:val="4"/>
        </w:numPr>
        <w:spacing w:before="240" w:after="240" w:line="264" w:lineRule="auto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A </w:t>
      </w:r>
      <w:r w:rsidR="00C52992" w:rsidRPr="001500A8">
        <w:rPr>
          <w:rFonts w:ascii="Candara" w:eastAsia="Palatino Linotype" w:hAnsi="Candara" w:cstheme="majorBidi"/>
          <w:sz w:val="28"/>
          <w:szCs w:val="28"/>
        </w:rPr>
        <w:t xml:space="preserve">detailed </w:t>
      </w:r>
      <w:r w:rsidR="007D756C" w:rsidRPr="001500A8">
        <w:rPr>
          <w:rFonts w:ascii="Candara" w:eastAsia="Palatino Linotype" w:hAnsi="Candara" w:cstheme="majorBidi"/>
          <w:sz w:val="28"/>
          <w:szCs w:val="28"/>
        </w:rPr>
        <w:t xml:space="preserve">list of 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 xml:space="preserve">specifications </w:t>
      </w:r>
      <w:r w:rsidR="00E50B1F" w:rsidRPr="001500A8">
        <w:rPr>
          <w:rFonts w:ascii="Candara" w:eastAsia="Palatino Linotype" w:hAnsi="Candara" w:cstheme="majorBidi"/>
          <w:sz w:val="28"/>
          <w:szCs w:val="28"/>
        </w:rPr>
        <w:t xml:space="preserve">(in a tabular format) </w:t>
      </w:r>
      <w:r w:rsidR="007D756C" w:rsidRPr="001500A8">
        <w:rPr>
          <w:rFonts w:ascii="Candara" w:eastAsia="Palatino Linotype" w:hAnsi="Candara" w:cstheme="majorBidi"/>
          <w:sz w:val="28"/>
          <w:szCs w:val="28"/>
        </w:rPr>
        <w:t xml:space="preserve">of your selected 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>test cases</w:t>
      </w:r>
      <w:r w:rsidR="00C14D9E" w:rsidRPr="001500A8">
        <w:rPr>
          <w:rFonts w:ascii="Candara" w:eastAsia="Palatino Linotype" w:hAnsi="Candara" w:cstheme="majorBidi"/>
          <w:sz w:val="28"/>
          <w:szCs w:val="28"/>
        </w:rPr>
        <w:t xml:space="preserve"> for each type of testing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>.</w:t>
      </w:r>
    </w:p>
    <w:p w14:paraId="52EF026C" w14:textId="0CA6CE43" w:rsidR="00D61FEE" w:rsidRPr="001500A8" w:rsidRDefault="00201E51" w:rsidP="003B213E">
      <w:pPr>
        <w:pStyle w:val="ListParagraph"/>
        <w:widowControl/>
        <w:numPr>
          <w:ilvl w:val="0"/>
          <w:numId w:val="4"/>
        </w:numPr>
        <w:spacing w:before="240" w:after="240" w:line="264" w:lineRule="auto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What techniques/methods </w:t>
      </w:r>
      <w:r w:rsidR="00E50B1F" w:rsidRPr="001500A8">
        <w:rPr>
          <w:rFonts w:ascii="Candara" w:eastAsia="Palatino Linotype" w:hAnsi="Candara" w:cstheme="majorBidi"/>
          <w:sz w:val="28"/>
          <w:szCs w:val="28"/>
        </w:rPr>
        <w:t>did</w:t>
      </w:r>
      <w:r w:rsidRPr="001500A8">
        <w:rPr>
          <w:rFonts w:ascii="Candara" w:eastAsia="Palatino Linotype" w:hAnsi="Candara" w:cstheme="majorBidi"/>
          <w:sz w:val="28"/>
          <w:szCs w:val="28"/>
        </w:rPr>
        <w:t xml:space="preserve"> you use to design the test cases?</w:t>
      </w:r>
      <w:r w:rsidR="00C14D9E" w:rsidRPr="001500A8">
        <w:rPr>
          <w:rFonts w:ascii="Candara" w:eastAsia="Palatino Linotype" w:hAnsi="Candara" w:cstheme="majorBidi"/>
          <w:sz w:val="28"/>
          <w:szCs w:val="28"/>
        </w:rPr>
        <w:t xml:space="preserve"> Justify.</w:t>
      </w:r>
    </w:p>
    <w:p w14:paraId="7F0B8F16" w14:textId="721426AF" w:rsidR="00D61FEE" w:rsidRPr="001500A8" w:rsidRDefault="00A542E5" w:rsidP="0046488F">
      <w:pPr>
        <w:pStyle w:val="BodyText"/>
        <w:spacing w:before="240" w:line="264" w:lineRule="auto"/>
        <w:ind w:left="0" w:right="187" w:firstLine="0"/>
        <w:jc w:val="both"/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</w:pPr>
      <w:r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Phase Three - </w:t>
      </w:r>
      <w:r w:rsidR="00D61FEE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Test Execution</w:t>
      </w:r>
      <w:r w:rsidR="00EF1432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 [5%]</w:t>
      </w:r>
      <w:r w:rsidR="00D61FEE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:</w:t>
      </w:r>
    </w:p>
    <w:p w14:paraId="00DA778B" w14:textId="1C732AA5" w:rsidR="00D61FEE" w:rsidRPr="001500A8" w:rsidRDefault="00A542E5" w:rsidP="0046488F">
      <w:pPr>
        <w:widowControl/>
        <w:spacing w:before="240" w:after="240" w:line="264" w:lineRule="auto"/>
        <w:ind w:left="360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Execute </w:t>
      </w:r>
      <w:r w:rsidR="00D61FEE" w:rsidRPr="001500A8">
        <w:rPr>
          <w:rFonts w:ascii="Candara" w:eastAsia="Palatino Linotype" w:hAnsi="Candara" w:cstheme="majorBidi"/>
          <w:sz w:val="28"/>
          <w:szCs w:val="28"/>
        </w:rPr>
        <w:t>the test cases that you designed in Phase Two and make sure to include the following</w:t>
      </w:r>
    </w:p>
    <w:p w14:paraId="10E613B5" w14:textId="4A3225A1" w:rsidR="00201E51" w:rsidRPr="001500A8" w:rsidRDefault="00201E51" w:rsidP="0046488F">
      <w:pPr>
        <w:pStyle w:val="ListParagraph"/>
        <w:widowControl/>
        <w:numPr>
          <w:ilvl w:val="0"/>
          <w:numId w:val="5"/>
        </w:numPr>
        <w:spacing w:before="240" w:after="240" w:line="264" w:lineRule="auto"/>
        <w:ind w:left="1080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The Junit/testing code</w:t>
      </w:r>
    </w:p>
    <w:p w14:paraId="345DFCDF" w14:textId="77777777" w:rsidR="00B3076E" w:rsidRPr="001500A8" w:rsidRDefault="00201E51" w:rsidP="0046488F">
      <w:pPr>
        <w:pStyle w:val="ListParagraph"/>
        <w:widowControl/>
        <w:numPr>
          <w:ilvl w:val="0"/>
          <w:numId w:val="5"/>
        </w:numPr>
        <w:spacing w:before="240" w:after="240" w:line="264" w:lineRule="auto"/>
        <w:ind w:left="1080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The </w:t>
      </w:r>
      <w:r w:rsidR="00B3076E" w:rsidRPr="001500A8">
        <w:rPr>
          <w:rFonts w:ascii="Candara" w:eastAsia="Palatino Linotype" w:hAnsi="Candara" w:cstheme="majorBidi"/>
          <w:sz w:val="28"/>
          <w:szCs w:val="28"/>
        </w:rPr>
        <w:t>integration testing code</w:t>
      </w:r>
    </w:p>
    <w:p w14:paraId="658EB4E8" w14:textId="6EFCCE08" w:rsidR="00201E51" w:rsidRPr="001500A8" w:rsidRDefault="00B3076E" w:rsidP="0046488F">
      <w:pPr>
        <w:pStyle w:val="ListParagraph"/>
        <w:widowControl/>
        <w:numPr>
          <w:ilvl w:val="0"/>
          <w:numId w:val="5"/>
        </w:numPr>
        <w:spacing w:before="240" w:after="240" w:line="264" w:lineRule="auto"/>
        <w:ind w:left="1080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The 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>testing report (Pass/Fail) for all created test cases</w:t>
      </w:r>
    </w:p>
    <w:p w14:paraId="2EBF244A" w14:textId="337A6B05" w:rsidR="00201E51" w:rsidRPr="001500A8" w:rsidRDefault="00B65BE9" w:rsidP="0046488F">
      <w:pPr>
        <w:pStyle w:val="ListParagraph"/>
        <w:widowControl/>
        <w:numPr>
          <w:ilvl w:val="0"/>
          <w:numId w:val="5"/>
        </w:numPr>
        <w:spacing w:before="240" w:after="240" w:line="264" w:lineRule="auto"/>
        <w:ind w:left="1080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A 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>Code Coverage Report</w:t>
      </w:r>
    </w:p>
    <w:p w14:paraId="53A53139" w14:textId="462F43FD" w:rsidR="005E333E" w:rsidRPr="001500A8" w:rsidRDefault="005E333E" w:rsidP="0046488F">
      <w:pPr>
        <w:spacing w:line="264" w:lineRule="auto"/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</w:pPr>
      <w:r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Submission:</w:t>
      </w:r>
    </w:p>
    <w:p w14:paraId="4C8B9B7B" w14:textId="77777777" w:rsidR="009E6C4D" w:rsidRPr="001500A8" w:rsidRDefault="005E333E" w:rsidP="0046488F">
      <w:pPr>
        <w:pStyle w:val="BodyText"/>
        <w:numPr>
          <w:ilvl w:val="0"/>
          <w:numId w:val="6"/>
        </w:numPr>
        <w:spacing w:before="120" w:line="264" w:lineRule="auto"/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One team member is required to upload a copy of the solution on Moodle before the specified deadline </w:t>
      </w:r>
      <w:r w:rsidR="009E6C4D" w:rsidRPr="001500A8">
        <w:rPr>
          <w:rFonts w:ascii="Candara" w:eastAsia="Palatino Linotype" w:hAnsi="Candara" w:cstheme="majorBidi"/>
          <w:sz w:val="28"/>
          <w:szCs w:val="28"/>
        </w:rPr>
        <w:t xml:space="preserve">for each phase: </w:t>
      </w:r>
    </w:p>
    <w:p w14:paraId="76023FEA" w14:textId="61CAA3CD" w:rsidR="009E6C4D" w:rsidRPr="001500A8" w:rsidRDefault="009E6C4D" w:rsidP="0050408B">
      <w:pPr>
        <w:pStyle w:val="BodyText"/>
        <w:numPr>
          <w:ilvl w:val="0"/>
          <w:numId w:val="7"/>
        </w:numPr>
        <w:spacing w:before="120" w:line="264" w:lineRule="auto"/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Phase one is due on:</w:t>
      </w:r>
      <w:r w:rsidR="000D3C9D" w:rsidRPr="001500A8">
        <w:rPr>
          <w:rFonts w:ascii="Candara" w:eastAsia="Palatino Linotype" w:hAnsi="Candara" w:cstheme="majorBidi"/>
          <w:sz w:val="28"/>
          <w:szCs w:val="28"/>
        </w:rPr>
        <w:t xml:space="preserve"> </w:t>
      </w:r>
      <w:r w:rsidR="00022C89" w:rsidRPr="001500A8">
        <w:rPr>
          <w:rFonts w:ascii="Candara" w:eastAsia="Palatino Linotype" w:hAnsi="Candara" w:cstheme="majorBidi"/>
          <w:sz w:val="28"/>
          <w:szCs w:val="28"/>
        </w:rPr>
        <w:t>(</w:t>
      </w:r>
      <w:r w:rsidR="001500A8" w:rsidRPr="001500A8">
        <w:rPr>
          <w:rFonts w:ascii="Candara" w:eastAsia="Palatino Linotype" w:hAnsi="Candara" w:cstheme="majorBidi"/>
          <w:color w:val="FF0000"/>
          <w:sz w:val="28"/>
          <w:szCs w:val="28"/>
        </w:rPr>
        <w:t>Tuesday,</w:t>
      </w:r>
      <w:r w:rsidR="00022C89" w:rsidRPr="001500A8">
        <w:rPr>
          <w:rFonts w:ascii="Candara" w:eastAsia="Palatino Linotype" w:hAnsi="Candara" w:cstheme="majorBidi"/>
          <w:sz w:val="28"/>
          <w:szCs w:val="28"/>
        </w:rPr>
        <w:t>), Week 10.</w:t>
      </w:r>
    </w:p>
    <w:p w14:paraId="4A38B329" w14:textId="35FADEE4" w:rsidR="009E6C4D" w:rsidRPr="001500A8" w:rsidRDefault="009E6C4D" w:rsidP="0050408B">
      <w:pPr>
        <w:pStyle w:val="BodyText"/>
        <w:numPr>
          <w:ilvl w:val="0"/>
          <w:numId w:val="7"/>
        </w:numPr>
        <w:spacing w:before="120" w:line="264" w:lineRule="auto"/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Phase two is due on:</w:t>
      </w:r>
      <w:r w:rsidR="00022C89" w:rsidRPr="001500A8">
        <w:rPr>
          <w:rFonts w:ascii="Candara" w:eastAsia="Palatino Linotype" w:hAnsi="Candara" w:cstheme="majorBidi"/>
          <w:sz w:val="28"/>
          <w:szCs w:val="28"/>
        </w:rPr>
        <w:t xml:space="preserve"> (</w:t>
      </w:r>
      <w:r w:rsidR="001500A8" w:rsidRPr="001500A8">
        <w:rPr>
          <w:rFonts w:ascii="Candara" w:eastAsia="Palatino Linotype" w:hAnsi="Candara" w:cstheme="majorBidi"/>
          <w:color w:val="FF0000"/>
          <w:sz w:val="28"/>
          <w:szCs w:val="28"/>
        </w:rPr>
        <w:t>Tuesday,</w:t>
      </w:r>
      <w:r w:rsidR="00022C89" w:rsidRPr="001500A8">
        <w:rPr>
          <w:rFonts w:ascii="Candara" w:eastAsia="Palatino Linotype" w:hAnsi="Candara" w:cstheme="majorBidi"/>
          <w:sz w:val="28"/>
          <w:szCs w:val="28"/>
        </w:rPr>
        <w:t>), Week 12.</w:t>
      </w:r>
    </w:p>
    <w:p w14:paraId="491C2DA3" w14:textId="7445AE7C" w:rsidR="009E6C4D" w:rsidRPr="001500A8" w:rsidRDefault="009E6C4D" w:rsidP="0050408B">
      <w:pPr>
        <w:pStyle w:val="BodyText"/>
        <w:numPr>
          <w:ilvl w:val="0"/>
          <w:numId w:val="7"/>
        </w:numPr>
        <w:spacing w:before="120" w:line="264" w:lineRule="auto"/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Phase three is due on:</w:t>
      </w:r>
      <w:r w:rsidR="00022C89" w:rsidRPr="001500A8">
        <w:rPr>
          <w:rFonts w:ascii="Candara" w:eastAsia="Palatino Linotype" w:hAnsi="Candara" w:cstheme="majorBidi"/>
          <w:sz w:val="28"/>
          <w:szCs w:val="28"/>
        </w:rPr>
        <w:t xml:space="preserve"> (</w:t>
      </w:r>
      <w:r w:rsidR="001500A8" w:rsidRPr="001500A8">
        <w:rPr>
          <w:rFonts w:ascii="Candara" w:eastAsia="Palatino Linotype" w:hAnsi="Candara" w:cstheme="majorBidi"/>
          <w:color w:val="FF0000"/>
          <w:sz w:val="28"/>
          <w:szCs w:val="28"/>
        </w:rPr>
        <w:t>Tuesday,</w:t>
      </w:r>
      <w:r w:rsidR="00022C89" w:rsidRPr="001500A8">
        <w:rPr>
          <w:rFonts w:ascii="Candara" w:eastAsia="Palatino Linotype" w:hAnsi="Candara" w:cstheme="majorBidi"/>
          <w:sz w:val="28"/>
          <w:szCs w:val="28"/>
        </w:rPr>
        <w:t>), Week 14.</w:t>
      </w:r>
    </w:p>
    <w:p w14:paraId="6B891520" w14:textId="3043CD33" w:rsidR="001500A8" w:rsidRPr="001500A8" w:rsidRDefault="001500A8" w:rsidP="0050408B">
      <w:pPr>
        <w:pStyle w:val="BodyText"/>
        <w:numPr>
          <w:ilvl w:val="0"/>
          <w:numId w:val="7"/>
        </w:numPr>
        <w:spacing w:before="120" w:line="264" w:lineRule="auto"/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Project Presentation is due on: (</w:t>
      </w:r>
      <w:r w:rsidRPr="001500A8">
        <w:rPr>
          <w:rFonts w:ascii="Candara" w:eastAsia="Palatino Linotype" w:hAnsi="Candara" w:cstheme="majorBidi"/>
          <w:color w:val="FF0000"/>
          <w:sz w:val="28"/>
          <w:szCs w:val="28"/>
        </w:rPr>
        <w:t>Monday,</w:t>
      </w:r>
      <w:bookmarkStart w:id="0" w:name="_GoBack"/>
      <w:bookmarkEnd w:id="0"/>
      <w:r w:rsidRPr="001500A8">
        <w:rPr>
          <w:rFonts w:ascii="Candara" w:eastAsia="Palatino Linotype" w:hAnsi="Candara" w:cstheme="majorBidi"/>
          <w:sz w:val="28"/>
          <w:szCs w:val="28"/>
        </w:rPr>
        <w:t>), Week 15.</w:t>
      </w:r>
    </w:p>
    <w:p w14:paraId="1BF8E517" w14:textId="0796EF18" w:rsidR="005E333E" w:rsidRPr="001500A8" w:rsidRDefault="00B547A0" w:rsidP="0046488F">
      <w:pPr>
        <w:pStyle w:val="BodyText"/>
        <w:numPr>
          <w:ilvl w:val="0"/>
          <w:numId w:val="6"/>
        </w:numPr>
        <w:spacing w:before="120" w:line="264" w:lineRule="auto"/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D</w:t>
      </w:r>
      <w:r w:rsidR="00DB2407" w:rsidRPr="001500A8">
        <w:rPr>
          <w:rFonts w:ascii="Candara" w:eastAsia="Palatino Linotype" w:hAnsi="Candara" w:cstheme="majorBidi"/>
          <w:sz w:val="28"/>
          <w:szCs w:val="28"/>
        </w:rPr>
        <w:t>eadline</w:t>
      </w:r>
      <w:r w:rsidR="009E6C4D" w:rsidRPr="001500A8">
        <w:rPr>
          <w:rFonts w:ascii="Candara" w:eastAsia="Palatino Linotype" w:hAnsi="Candara" w:cstheme="majorBidi"/>
          <w:sz w:val="28"/>
          <w:szCs w:val="28"/>
        </w:rPr>
        <w:t>s are</w:t>
      </w:r>
      <w:r w:rsidR="00DB2407" w:rsidRPr="001500A8">
        <w:rPr>
          <w:rFonts w:ascii="Candara" w:eastAsia="Palatino Linotype" w:hAnsi="Candara" w:cstheme="majorBidi"/>
          <w:sz w:val="28"/>
          <w:szCs w:val="28"/>
        </w:rPr>
        <w:t xml:space="preserve"> </w:t>
      </w:r>
      <w:r w:rsidR="003F352D" w:rsidRPr="001500A8">
        <w:rPr>
          <w:rFonts w:ascii="Candara" w:eastAsia="Palatino Linotype" w:hAnsi="Candara" w:cstheme="majorBidi"/>
          <w:sz w:val="28"/>
          <w:szCs w:val="28"/>
        </w:rPr>
        <w:t>very strict,</w:t>
      </w:r>
      <w:r w:rsidR="00DB2407" w:rsidRPr="001500A8">
        <w:rPr>
          <w:rFonts w:ascii="Candara" w:eastAsia="Palatino Linotype" w:hAnsi="Candara" w:cstheme="majorBidi"/>
          <w:sz w:val="28"/>
          <w:szCs w:val="28"/>
        </w:rPr>
        <w:t xml:space="preserve"> and </w:t>
      </w:r>
      <w:r w:rsidR="00E17F6E" w:rsidRPr="001500A8">
        <w:rPr>
          <w:rFonts w:ascii="Candara" w:eastAsia="Palatino Linotype" w:hAnsi="Candara" w:cstheme="majorBidi"/>
          <w:sz w:val="28"/>
          <w:szCs w:val="28"/>
        </w:rPr>
        <w:t>extensions are not allowed</w:t>
      </w:r>
      <w:r w:rsidRPr="001500A8">
        <w:rPr>
          <w:rFonts w:ascii="Candara" w:eastAsia="Palatino Linotype" w:hAnsi="Candara" w:cstheme="majorBidi"/>
          <w:sz w:val="28"/>
          <w:szCs w:val="28"/>
        </w:rPr>
        <w:t>.</w:t>
      </w:r>
    </w:p>
    <w:p w14:paraId="116D4521" w14:textId="3715F4E4" w:rsidR="00B3076E" w:rsidRPr="001500A8" w:rsidRDefault="007C7330" w:rsidP="0046488F">
      <w:pPr>
        <w:pStyle w:val="ListParagraph"/>
        <w:widowControl/>
        <w:numPr>
          <w:ilvl w:val="0"/>
          <w:numId w:val="6"/>
        </w:numPr>
        <w:spacing w:before="240" w:after="240" w:line="264" w:lineRule="auto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With each phase, </w:t>
      </w:r>
      <w:r w:rsidR="00B3076E" w:rsidRPr="001500A8">
        <w:rPr>
          <w:rFonts w:ascii="Candara" w:eastAsia="Palatino Linotype" w:hAnsi="Candara" w:cstheme="majorBidi"/>
          <w:sz w:val="28"/>
          <w:szCs w:val="28"/>
        </w:rPr>
        <w:t>prepare a detailed report that specifies task distribution and contribution of each team member.</w:t>
      </w:r>
    </w:p>
    <w:p w14:paraId="1629699A" w14:textId="71BABD45" w:rsidR="00B3076E" w:rsidRDefault="00B3076E" w:rsidP="0046488F">
      <w:pPr>
        <w:pStyle w:val="BodyText"/>
        <w:spacing w:before="120" w:line="264" w:lineRule="auto"/>
        <w:ind w:left="265" w:right="187"/>
        <w:jc w:val="both"/>
        <w:rPr>
          <w:rFonts w:ascii="Candara" w:eastAsia="Palatino Linotype" w:hAnsi="Candara" w:cstheme="majorBidi"/>
          <w:sz w:val="28"/>
          <w:szCs w:val="28"/>
        </w:rPr>
      </w:pPr>
    </w:p>
    <w:p w14:paraId="23FBE718" w14:textId="11DD5445" w:rsidR="00FB1E90" w:rsidRDefault="00FB1E90" w:rsidP="0046488F">
      <w:pPr>
        <w:pStyle w:val="BodyText"/>
        <w:spacing w:before="120" w:line="264" w:lineRule="auto"/>
        <w:ind w:left="265" w:right="187"/>
        <w:jc w:val="both"/>
        <w:rPr>
          <w:rFonts w:ascii="Candara" w:eastAsia="Palatino Linotype" w:hAnsi="Candara" w:cstheme="majorBidi"/>
          <w:sz w:val="28"/>
          <w:szCs w:val="28"/>
        </w:rPr>
      </w:pPr>
    </w:p>
    <w:p w14:paraId="72F698A8" w14:textId="794B4AB5" w:rsidR="00FB1E90" w:rsidRDefault="00FB1E90" w:rsidP="0046488F">
      <w:pPr>
        <w:pStyle w:val="BodyText"/>
        <w:spacing w:before="120" w:line="264" w:lineRule="auto"/>
        <w:ind w:left="265" w:right="187"/>
        <w:jc w:val="both"/>
        <w:rPr>
          <w:rFonts w:ascii="Candara" w:eastAsia="Palatino Linotype" w:hAnsi="Candara" w:cstheme="majorBidi"/>
          <w:sz w:val="28"/>
          <w:szCs w:val="28"/>
        </w:rPr>
      </w:pPr>
    </w:p>
    <w:p w14:paraId="5E558B76" w14:textId="0A939ED4" w:rsidR="001500A8" w:rsidRPr="001500A8" w:rsidRDefault="00FB1E90" w:rsidP="001500A8">
      <w:pPr>
        <w:pStyle w:val="BodyText"/>
        <w:spacing w:before="240" w:line="264" w:lineRule="auto"/>
        <w:ind w:left="115" w:right="187" w:firstLine="0"/>
        <w:jc w:val="both"/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</w:pPr>
      <w:r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lastRenderedPageBreak/>
        <w:t>Phases Expectations</w:t>
      </w:r>
      <w:r w:rsidR="001500A8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:</w:t>
      </w:r>
    </w:p>
    <w:p w14:paraId="2C4E9923" w14:textId="7A278808" w:rsidR="001500A8" w:rsidRDefault="00FB1E90" w:rsidP="001500A8">
      <w:pPr>
        <w:pStyle w:val="BodyText"/>
        <w:spacing w:before="24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>
        <w:rPr>
          <w:rFonts w:ascii="Candara" w:eastAsia="Palatino Linotype" w:hAnsi="Candara" w:cstheme="majorBidi"/>
          <w:sz w:val="28"/>
          <w:szCs w:val="28"/>
        </w:rPr>
        <w:t>Phase one</w:t>
      </w:r>
    </w:p>
    <w:p w14:paraId="4419A63D" w14:textId="0A609F4B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 xml:space="preserve">A logical list of important functional and non-functional requirements </w:t>
      </w:r>
    </w:p>
    <w:p w14:paraId="270B4209" w14:textId="451FD853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>Complete Class and an Activity diagrams that reflects the current classes and activities of the system</w:t>
      </w:r>
    </w:p>
    <w:p w14:paraId="75F11EDF" w14:textId="47B81A58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 xml:space="preserve">A well-written introduction that provides a clear description of the aim of the document and the topics that will be covered in the document </w:t>
      </w:r>
    </w:p>
    <w:p w14:paraId="3E3A356B" w14:textId="196EA91D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I</w:t>
      </w:r>
      <w:r w:rsidRPr="00FB1E90">
        <w:rPr>
          <w:rFonts w:ascii="Candara" w:eastAsia="Palatino Linotype" w:hAnsi="Candara" w:cstheme="majorBidi"/>
          <w:sz w:val="24"/>
          <w:szCs w:val="24"/>
        </w:rPr>
        <w:t xml:space="preserve">dentify and describe the features to be tested and the features not to be tested </w:t>
      </w:r>
    </w:p>
    <w:p w14:paraId="5A200CA2" w14:textId="77777777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 xml:space="preserve">Test Types are reasonably identified with consideration to system type and requirements. </w:t>
      </w:r>
    </w:p>
    <w:p w14:paraId="1A9176A0" w14:textId="47DD8316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I</w:t>
      </w:r>
      <w:r w:rsidRPr="00FB1E90">
        <w:rPr>
          <w:rFonts w:ascii="Candara" w:eastAsia="Palatino Linotype" w:hAnsi="Candara" w:cstheme="majorBidi"/>
          <w:sz w:val="24"/>
          <w:szCs w:val="24"/>
        </w:rPr>
        <w:t xml:space="preserve">dentify and describe </w:t>
      </w:r>
      <w:r>
        <w:rPr>
          <w:rFonts w:ascii="Candara" w:eastAsia="Palatino Linotype" w:hAnsi="Candara" w:cstheme="majorBidi"/>
          <w:sz w:val="24"/>
          <w:szCs w:val="24"/>
        </w:rPr>
        <w:t>r</w:t>
      </w:r>
      <w:r w:rsidRPr="00FB1E90">
        <w:rPr>
          <w:rFonts w:ascii="Candara" w:eastAsia="Palatino Linotype" w:hAnsi="Candara" w:cstheme="majorBidi"/>
          <w:sz w:val="24"/>
          <w:szCs w:val="24"/>
        </w:rPr>
        <w:t xml:space="preserve">isks and rational mitigations </w:t>
      </w:r>
    </w:p>
    <w:p w14:paraId="59808E72" w14:textId="77777777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 xml:space="preserve">Test logistics are clearly and logically identified </w:t>
      </w:r>
    </w:p>
    <w:p w14:paraId="33E59FB4" w14:textId="474A9BEB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A</w:t>
      </w:r>
      <w:r w:rsidRPr="00FB1E90">
        <w:rPr>
          <w:rFonts w:ascii="Candara" w:eastAsia="Palatino Linotype" w:hAnsi="Candara" w:cstheme="majorBidi"/>
          <w:sz w:val="24"/>
          <w:szCs w:val="24"/>
        </w:rPr>
        <w:t xml:space="preserve"> well written</w:t>
      </w:r>
      <w:r>
        <w:rPr>
          <w:rFonts w:ascii="Candara" w:eastAsia="Palatino Linotype" w:hAnsi="Candara" w:cstheme="majorBidi"/>
          <w:sz w:val="24"/>
          <w:szCs w:val="24"/>
        </w:rPr>
        <w:t xml:space="preserve"> </w:t>
      </w:r>
      <w:r w:rsidRPr="00FB1E90">
        <w:rPr>
          <w:rFonts w:ascii="Candara" w:eastAsia="Palatino Linotype" w:hAnsi="Candara" w:cstheme="majorBidi"/>
          <w:sz w:val="24"/>
          <w:szCs w:val="24"/>
        </w:rPr>
        <w:t>Test Objective</w:t>
      </w:r>
      <w:r>
        <w:rPr>
          <w:rFonts w:ascii="Candara" w:eastAsia="Palatino Linotype" w:hAnsi="Candara" w:cstheme="majorBidi"/>
          <w:sz w:val="24"/>
          <w:szCs w:val="24"/>
        </w:rPr>
        <w:t xml:space="preserve"> that </w:t>
      </w:r>
      <w:r w:rsidRPr="00FB1E90">
        <w:rPr>
          <w:rFonts w:ascii="Candara" w:eastAsia="Palatino Linotype" w:hAnsi="Candara" w:cstheme="majorBidi"/>
          <w:sz w:val="24"/>
          <w:szCs w:val="24"/>
        </w:rPr>
        <w:t>cl</w:t>
      </w:r>
      <w:r>
        <w:rPr>
          <w:rFonts w:ascii="Candara" w:eastAsia="Palatino Linotype" w:hAnsi="Candara" w:cstheme="majorBidi"/>
          <w:sz w:val="24"/>
          <w:szCs w:val="24"/>
        </w:rPr>
        <w:t xml:space="preserve">early describes the aim of the </w:t>
      </w:r>
      <w:r w:rsidRPr="00FB1E90">
        <w:rPr>
          <w:rFonts w:ascii="Candara" w:eastAsia="Palatino Linotype" w:hAnsi="Candara" w:cstheme="majorBidi"/>
          <w:sz w:val="24"/>
          <w:szCs w:val="24"/>
        </w:rPr>
        <w:t>testing process</w:t>
      </w:r>
    </w:p>
    <w:p w14:paraId="0B2C92A3" w14:textId="77777777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 xml:space="preserve">Both Suspension and Exit criteria are rationally specified </w:t>
      </w:r>
    </w:p>
    <w:p w14:paraId="48022D50" w14:textId="2228214B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>Rationally specify required system</w:t>
      </w:r>
      <w:r>
        <w:rPr>
          <w:rFonts w:ascii="Candara" w:eastAsia="Palatino Linotype" w:hAnsi="Candara" w:cstheme="majorBidi"/>
          <w:sz w:val="24"/>
          <w:szCs w:val="24"/>
        </w:rPr>
        <w:t xml:space="preserve"> and human</w:t>
      </w:r>
      <w:r w:rsidRPr="00FB1E90">
        <w:rPr>
          <w:rFonts w:ascii="Candara" w:eastAsia="Palatino Linotype" w:hAnsi="Candara" w:cstheme="majorBidi"/>
          <w:sz w:val="24"/>
          <w:szCs w:val="24"/>
        </w:rPr>
        <w:t xml:space="preserve"> resources</w:t>
      </w:r>
    </w:p>
    <w:p w14:paraId="5BBC3905" w14:textId="77777777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>The test environment required to execute the planed testes is clearly described</w:t>
      </w:r>
    </w:p>
    <w:p w14:paraId="5EE45027" w14:textId="77777777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>Rational scheduling estimation is provided for all testing tasks</w:t>
      </w:r>
    </w:p>
    <w:p w14:paraId="599AA48C" w14:textId="77E3D21D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>Realistic test deliverables are listed</w:t>
      </w:r>
    </w:p>
    <w:p w14:paraId="0704B453" w14:textId="7B35F353" w:rsidR="00FB1E90" w:rsidRDefault="00FB1E90" w:rsidP="00FB1E90">
      <w:pPr>
        <w:pStyle w:val="BodyText"/>
        <w:spacing w:before="24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>
        <w:rPr>
          <w:rFonts w:ascii="Candara" w:eastAsia="Palatino Linotype" w:hAnsi="Candara" w:cstheme="majorBidi"/>
          <w:sz w:val="28"/>
          <w:szCs w:val="28"/>
        </w:rPr>
        <w:t>Phase two</w:t>
      </w:r>
    </w:p>
    <w:p w14:paraId="3F732768" w14:textId="3E901E00" w:rsidR="00FB1E90" w:rsidRPr="00FB1E90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L</w:t>
      </w:r>
      <w:r w:rsidR="00FB1E90" w:rsidRPr="00FB1E90">
        <w:rPr>
          <w:rFonts w:ascii="Candara" w:eastAsia="Palatino Linotype" w:hAnsi="Candara" w:cstheme="majorBidi"/>
          <w:sz w:val="24"/>
          <w:szCs w:val="24"/>
        </w:rPr>
        <w:t>ogical well written and consistent</w:t>
      </w:r>
      <w:r>
        <w:rPr>
          <w:rFonts w:ascii="Candara" w:eastAsia="Palatino Linotype" w:hAnsi="Candara" w:cstheme="majorBidi"/>
          <w:sz w:val="24"/>
          <w:szCs w:val="24"/>
        </w:rPr>
        <w:t xml:space="preserve"> with the requirements</w:t>
      </w:r>
      <w:r w:rsidR="00FB1E90" w:rsidRPr="00FB1E90">
        <w:rPr>
          <w:rFonts w:ascii="Candara" w:eastAsia="Palatino Linotype" w:hAnsi="Candara" w:cstheme="majorBidi"/>
          <w:sz w:val="24"/>
          <w:szCs w:val="24"/>
        </w:rPr>
        <w:t xml:space="preserve"> Unit Test cases. </w:t>
      </w:r>
    </w:p>
    <w:p w14:paraId="3FBB9573" w14:textId="3AFD1393" w:rsidR="00FB1E90" w:rsidRPr="00FB1E90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L</w:t>
      </w:r>
      <w:r w:rsidRPr="00FB1E90">
        <w:rPr>
          <w:rFonts w:ascii="Candara" w:eastAsia="Palatino Linotype" w:hAnsi="Candara" w:cstheme="majorBidi"/>
          <w:sz w:val="24"/>
          <w:szCs w:val="24"/>
        </w:rPr>
        <w:t>ogical well written and consistent</w:t>
      </w:r>
      <w:r>
        <w:rPr>
          <w:rFonts w:ascii="Candara" w:eastAsia="Palatino Linotype" w:hAnsi="Candara" w:cstheme="majorBidi"/>
          <w:sz w:val="24"/>
          <w:szCs w:val="24"/>
        </w:rPr>
        <w:t xml:space="preserve"> with the requirements</w:t>
      </w:r>
      <w:r w:rsidRPr="00FB1E90">
        <w:rPr>
          <w:rFonts w:ascii="Candara" w:eastAsia="Palatino Linotype" w:hAnsi="Candara" w:cstheme="majorBidi"/>
          <w:sz w:val="24"/>
          <w:szCs w:val="24"/>
        </w:rPr>
        <w:t xml:space="preserve"> </w:t>
      </w:r>
      <w:r w:rsidR="00FB1E90" w:rsidRPr="00FB1E90">
        <w:rPr>
          <w:rFonts w:ascii="Candara" w:eastAsia="Palatino Linotype" w:hAnsi="Candara" w:cstheme="majorBidi"/>
          <w:sz w:val="24"/>
          <w:szCs w:val="24"/>
        </w:rPr>
        <w:t>Integration test cases.</w:t>
      </w:r>
    </w:p>
    <w:p w14:paraId="1A61405C" w14:textId="3B7BAE4F" w:rsidR="00FB1E90" w:rsidRPr="00FB1E90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L</w:t>
      </w:r>
      <w:r w:rsidRPr="00EC4CAA">
        <w:rPr>
          <w:rFonts w:ascii="Candara" w:eastAsia="Palatino Linotype" w:hAnsi="Candara" w:cstheme="majorBidi"/>
          <w:sz w:val="24"/>
          <w:szCs w:val="24"/>
        </w:rPr>
        <w:t xml:space="preserve">ogical well written and consistent with the requirements </w:t>
      </w:r>
      <w:r w:rsidR="00FB1E90" w:rsidRPr="00FB1E90">
        <w:rPr>
          <w:rFonts w:ascii="Candara" w:eastAsia="Palatino Linotype" w:hAnsi="Candara" w:cstheme="majorBidi"/>
          <w:sz w:val="24"/>
          <w:szCs w:val="24"/>
        </w:rPr>
        <w:t>System (functional) test cases.</w:t>
      </w:r>
    </w:p>
    <w:p w14:paraId="18829469" w14:textId="0E99437D" w:rsidR="00FB1E90" w:rsidRPr="00FB1E90" w:rsidRDefault="00EC4CAA" w:rsidP="00EC4CAA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C</w:t>
      </w:r>
      <w:r w:rsidR="00FB1E90" w:rsidRPr="00FB1E90">
        <w:rPr>
          <w:rFonts w:ascii="Candara" w:eastAsia="Palatino Linotype" w:hAnsi="Candara" w:cstheme="majorBidi"/>
          <w:sz w:val="24"/>
          <w:szCs w:val="24"/>
        </w:rPr>
        <w:t>learly describe the techniques used to create the test cases</w:t>
      </w:r>
      <w:r>
        <w:rPr>
          <w:rFonts w:ascii="Candara" w:eastAsia="Palatino Linotype" w:hAnsi="Candara" w:cstheme="majorBidi"/>
          <w:sz w:val="24"/>
          <w:szCs w:val="24"/>
        </w:rPr>
        <w:t>.</w:t>
      </w:r>
      <w:r w:rsidR="00FB1E90" w:rsidRPr="00FB1E90">
        <w:rPr>
          <w:rFonts w:ascii="Candara" w:eastAsia="Palatino Linotype" w:hAnsi="Candara" w:cstheme="majorBidi"/>
          <w:sz w:val="24"/>
          <w:szCs w:val="24"/>
        </w:rPr>
        <w:t xml:space="preserve">  </w:t>
      </w:r>
    </w:p>
    <w:p w14:paraId="7DAEFE90" w14:textId="3D5B6333" w:rsidR="00EC4CAA" w:rsidRDefault="00EC4CAA" w:rsidP="00EC4CAA">
      <w:pPr>
        <w:pStyle w:val="BodyText"/>
        <w:spacing w:before="24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>
        <w:rPr>
          <w:rFonts w:ascii="Candara" w:eastAsia="Palatino Linotype" w:hAnsi="Candara" w:cstheme="majorBidi"/>
          <w:sz w:val="28"/>
          <w:szCs w:val="28"/>
        </w:rPr>
        <w:t>Phase three</w:t>
      </w:r>
    </w:p>
    <w:p w14:paraId="5722E441" w14:textId="61B6A2A9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U</w:t>
      </w:r>
      <w:r w:rsidRPr="00EC4CAA">
        <w:rPr>
          <w:rFonts w:ascii="Candara" w:eastAsia="Palatino Linotype" w:hAnsi="Candara" w:cstheme="majorBidi"/>
          <w:sz w:val="24"/>
          <w:szCs w:val="24"/>
        </w:rPr>
        <w:t>nit test cases are tested correctly</w:t>
      </w:r>
      <w:r>
        <w:rPr>
          <w:rFonts w:ascii="Candara" w:eastAsia="Palatino Linotype" w:hAnsi="Candara" w:cstheme="majorBidi"/>
          <w:sz w:val="24"/>
          <w:szCs w:val="24"/>
        </w:rPr>
        <w:t xml:space="preserve"> and the c</w:t>
      </w:r>
      <w:r w:rsidRPr="00EC4CAA">
        <w:rPr>
          <w:rFonts w:ascii="Candara" w:eastAsia="Palatino Linotype" w:hAnsi="Candara" w:cstheme="majorBidi"/>
          <w:sz w:val="24"/>
          <w:szCs w:val="24"/>
        </w:rPr>
        <w:t>ode is consistent with unit test cases.</w:t>
      </w:r>
    </w:p>
    <w:p w14:paraId="709B7844" w14:textId="571F9F68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U</w:t>
      </w:r>
      <w:r w:rsidRPr="00EC4CAA">
        <w:rPr>
          <w:rFonts w:ascii="Candara" w:eastAsia="Palatino Linotype" w:hAnsi="Candara" w:cstheme="majorBidi"/>
          <w:sz w:val="24"/>
          <w:szCs w:val="24"/>
        </w:rPr>
        <w:t>nit test cases and the final evaluation results are included in the report</w:t>
      </w:r>
    </w:p>
    <w:p w14:paraId="1761B3B4" w14:textId="740D3799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I</w:t>
      </w:r>
      <w:r w:rsidRPr="00EC4CAA">
        <w:rPr>
          <w:rFonts w:ascii="Candara" w:eastAsia="Palatino Linotype" w:hAnsi="Candara" w:cstheme="majorBidi"/>
          <w:sz w:val="24"/>
          <w:szCs w:val="24"/>
        </w:rPr>
        <w:t>ntegration test</w:t>
      </w:r>
      <w:r>
        <w:rPr>
          <w:rFonts w:ascii="Candara" w:eastAsia="Palatino Linotype" w:hAnsi="Candara" w:cstheme="majorBidi"/>
          <w:sz w:val="24"/>
          <w:szCs w:val="24"/>
        </w:rPr>
        <w:t xml:space="preserve"> </w:t>
      </w:r>
      <w:r w:rsidRPr="00EC4CAA">
        <w:rPr>
          <w:rFonts w:ascii="Candara" w:eastAsia="Palatino Linotype" w:hAnsi="Candara" w:cstheme="majorBidi"/>
          <w:sz w:val="24"/>
          <w:szCs w:val="24"/>
        </w:rPr>
        <w:t>cases are tested correctly</w:t>
      </w:r>
      <w:r>
        <w:rPr>
          <w:rFonts w:ascii="Candara" w:eastAsia="Palatino Linotype" w:hAnsi="Candara" w:cstheme="majorBidi"/>
          <w:sz w:val="24"/>
          <w:szCs w:val="24"/>
        </w:rPr>
        <w:t xml:space="preserve"> and the c</w:t>
      </w:r>
      <w:r w:rsidRPr="00EC4CAA">
        <w:rPr>
          <w:rFonts w:ascii="Candara" w:eastAsia="Palatino Linotype" w:hAnsi="Candara" w:cstheme="majorBidi"/>
          <w:sz w:val="24"/>
          <w:szCs w:val="24"/>
        </w:rPr>
        <w:t xml:space="preserve">ode is consistent with integration test cases. </w:t>
      </w:r>
    </w:p>
    <w:p w14:paraId="1A37C28E" w14:textId="4232870E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I</w:t>
      </w:r>
      <w:r w:rsidRPr="00EC4CAA">
        <w:rPr>
          <w:rFonts w:ascii="Candara" w:eastAsia="Palatino Linotype" w:hAnsi="Candara" w:cstheme="majorBidi"/>
          <w:sz w:val="24"/>
          <w:szCs w:val="24"/>
        </w:rPr>
        <w:t xml:space="preserve">ntegration test cases and the final evaluation results are included in the report </w:t>
      </w:r>
    </w:p>
    <w:p w14:paraId="682F83F8" w14:textId="3069D883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EC4CAA">
        <w:rPr>
          <w:rFonts w:ascii="Candara" w:eastAsia="Palatino Linotype" w:hAnsi="Candara" w:cstheme="majorBidi"/>
          <w:sz w:val="24"/>
          <w:szCs w:val="24"/>
        </w:rPr>
        <w:t>Major functionality of the system is successfully test</w:t>
      </w:r>
      <w:r>
        <w:rPr>
          <w:rFonts w:ascii="Candara" w:eastAsia="Palatino Linotype" w:hAnsi="Candara" w:cstheme="majorBidi"/>
          <w:sz w:val="24"/>
          <w:szCs w:val="24"/>
        </w:rPr>
        <w:t>ed</w:t>
      </w:r>
      <w:r w:rsidRPr="00EC4CAA">
        <w:rPr>
          <w:rFonts w:ascii="Candara" w:eastAsia="Palatino Linotype" w:hAnsi="Candara" w:cstheme="majorBidi"/>
          <w:sz w:val="24"/>
          <w:szCs w:val="24"/>
        </w:rPr>
        <w:t xml:space="preserve">. The report </w:t>
      </w:r>
      <w:r>
        <w:rPr>
          <w:rFonts w:ascii="Candara" w:eastAsia="Palatino Linotype" w:hAnsi="Candara" w:cstheme="majorBidi"/>
          <w:sz w:val="24"/>
          <w:szCs w:val="24"/>
        </w:rPr>
        <w:t xml:space="preserve">should </w:t>
      </w:r>
      <w:r w:rsidRPr="00EC4CAA">
        <w:rPr>
          <w:rFonts w:ascii="Candara" w:eastAsia="Palatino Linotype" w:hAnsi="Candara" w:cstheme="majorBidi"/>
          <w:sz w:val="24"/>
          <w:szCs w:val="24"/>
        </w:rPr>
        <w:t>illustrate all testing details clearly and show the result from executing each test case</w:t>
      </w:r>
    </w:p>
    <w:p w14:paraId="4BA86F5E" w14:textId="0C3096AF" w:rsidR="001500A8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EC4CAA">
        <w:rPr>
          <w:rFonts w:ascii="Candara" w:eastAsia="Palatino Linotype" w:hAnsi="Candara" w:cstheme="majorBidi"/>
          <w:sz w:val="24"/>
          <w:szCs w:val="24"/>
        </w:rPr>
        <w:t>Coverage reports are available for all test types</w:t>
      </w:r>
    </w:p>
    <w:p w14:paraId="62C3B24A" w14:textId="2584F847" w:rsidR="00EC4CAA" w:rsidRDefault="00EC4CAA" w:rsidP="00EC4CAA">
      <w:pPr>
        <w:pStyle w:val="BodyText"/>
        <w:spacing w:before="24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>
        <w:rPr>
          <w:rFonts w:ascii="Candara" w:eastAsia="Palatino Linotype" w:hAnsi="Candara" w:cstheme="majorBidi"/>
          <w:sz w:val="28"/>
          <w:szCs w:val="28"/>
        </w:rPr>
        <w:t>Phase four (Presentation)</w:t>
      </w:r>
    </w:p>
    <w:p w14:paraId="3C5FBB55" w14:textId="1ACC2DA5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EC4CAA">
        <w:rPr>
          <w:rFonts w:ascii="Candara" w:eastAsia="Palatino Linotype" w:hAnsi="Candara" w:cstheme="majorBidi"/>
          <w:sz w:val="24"/>
          <w:szCs w:val="24"/>
        </w:rPr>
        <w:t>Demonstrating thorough research of the project</w:t>
      </w:r>
    </w:p>
    <w:p w14:paraId="3FA29321" w14:textId="35C51F17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EC4CAA">
        <w:rPr>
          <w:rFonts w:ascii="Candara" w:eastAsia="Palatino Linotype" w:hAnsi="Candara" w:cstheme="majorBidi"/>
          <w:sz w:val="24"/>
          <w:szCs w:val="24"/>
        </w:rPr>
        <w:t>Engaging choice of content from the project</w:t>
      </w:r>
    </w:p>
    <w:p w14:paraId="5AF33E5D" w14:textId="02B03298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EC4CAA">
        <w:rPr>
          <w:rFonts w:ascii="Candara" w:eastAsia="Palatino Linotype" w:hAnsi="Candara" w:cstheme="majorBidi"/>
          <w:sz w:val="24"/>
          <w:szCs w:val="24"/>
        </w:rPr>
        <w:t>Your contribution in the project</w:t>
      </w:r>
    </w:p>
    <w:p w14:paraId="06455C6A" w14:textId="443EEF78" w:rsidR="005E333E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EC4CAA">
        <w:rPr>
          <w:rFonts w:ascii="Candara" w:eastAsia="Palatino Linotype" w:hAnsi="Candara" w:cstheme="majorBidi"/>
          <w:sz w:val="24"/>
          <w:szCs w:val="24"/>
        </w:rPr>
        <w:t>Engaging style and Lessons learned</w:t>
      </w:r>
    </w:p>
    <w:sectPr w:rsidR="005E333E" w:rsidRPr="00EC4CAA" w:rsidSect="001500A8">
      <w:type w:val="continuous"/>
      <w:pgSz w:w="12240" w:h="15840"/>
      <w:pgMar w:top="1296" w:right="1296" w:bottom="1296" w:left="1296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DD0EDB" w14:textId="77777777" w:rsidR="00E55856" w:rsidRDefault="00E55856" w:rsidP="001500A8">
      <w:r>
        <w:separator/>
      </w:r>
    </w:p>
  </w:endnote>
  <w:endnote w:type="continuationSeparator" w:id="0">
    <w:p w14:paraId="2176D22B" w14:textId="77777777" w:rsidR="00E55856" w:rsidRDefault="00E55856" w:rsidP="001500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E4E9D0" w14:textId="77777777" w:rsidR="00E55856" w:rsidRDefault="00E55856" w:rsidP="001500A8">
      <w:r>
        <w:separator/>
      </w:r>
    </w:p>
  </w:footnote>
  <w:footnote w:type="continuationSeparator" w:id="0">
    <w:p w14:paraId="28563D16" w14:textId="77777777" w:rsidR="00E55856" w:rsidRDefault="00E55856" w:rsidP="001500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A7614A"/>
    <w:multiLevelType w:val="hybridMultilevel"/>
    <w:tmpl w:val="2A92A7D4"/>
    <w:lvl w:ilvl="0" w:tplc="0409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1" w15:restartNumberingAfterBreak="0">
    <w:nsid w:val="20E230A1"/>
    <w:multiLevelType w:val="hybridMultilevel"/>
    <w:tmpl w:val="79B0E9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6D0F7F"/>
    <w:multiLevelType w:val="hybridMultilevel"/>
    <w:tmpl w:val="812AA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C4164C"/>
    <w:multiLevelType w:val="hybridMultilevel"/>
    <w:tmpl w:val="466E6136"/>
    <w:lvl w:ilvl="0" w:tplc="E3D4F4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5E364B"/>
    <w:multiLevelType w:val="hybridMultilevel"/>
    <w:tmpl w:val="55F284EA"/>
    <w:lvl w:ilvl="0" w:tplc="7486BFF8">
      <w:start w:val="1"/>
      <w:numFmt w:val="decimal"/>
      <w:lvlText w:val="%1."/>
      <w:lvlJc w:val="left"/>
      <w:pPr>
        <w:ind w:left="1248" w:hanging="500"/>
      </w:pPr>
      <w:rPr>
        <w:rFonts w:ascii="Times New Roman" w:eastAsia="Times New Roman" w:hAnsi="Times New Roman" w:cs="Times New Roman" w:hint="default"/>
        <w:color w:val="303030"/>
        <w:w w:val="100"/>
        <w:sz w:val="20"/>
        <w:szCs w:val="20"/>
      </w:rPr>
    </w:lvl>
    <w:lvl w:ilvl="1" w:tplc="289A0E86">
      <w:numFmt w:val="bullet"/>
      <w:lvlText w:val="•"/>
      <w:lvlJc w:val="left"/>
      <w:pPr>
        <w:ind w:left="624" w:hanging="150"/>
      </w:pPr>
      <w:rPr>
        <w:rFonts w:ascii="Times New Roman" w:eastAsia="Times New Roman" w:hAnsi="Times New Roman" w:cs="Times New Roman" w:hint="default"/>
        <w:color w:val="303030"/>
        <w:spacing w:val="-20"/>
        <w:w w:val="100"/>
        <w:position w:val="-1"/>
        <w:sz w:val="20"/>
        <w:szCs w:val="20"/>
      </w:rPr>
    </w:lvl>
    <w:lvl w:ilvl="2" w:tplc="83EEA8D6">
      <w:numFmt w:val="bullet"/>
      <w:lvlText w:val="•"/>
      <w:lvlJc w:val="left"/>
      <w:pPr>
        <w:ind w:left="2235" w:hanging="150"/>
      </w:pPr>
      <w:rPr>
        <w:rFonts w:hint="default"/>
      </w:rPr>
    </w:lvl>
    <w:lvl w:ilvl="3" w:tplc="CC9C224A">
      <w:numFmt w:val="bullet"/>
      <w:lvlText w:val="•"/>
      <w:lvlJc w:val="left"/>
      <w:pPr>
        <w:ind w:left="3231" w:hanging="150"/>
      </w:pPr>
      <w:rPr>
        <w:rFonts w:hint="default"/>
      </w:rPr>
    </w:lvl>
    <w:lvl w:ilvl="4" w:tplc="FA24C440">
      <w:numFmt w:val="bullet"/>
      <w:lvlText w:val="•"/>
      <w:lvlJc w:val="left"/>
      <w:pPr>
        <w:ind w:left="4226" w:hanging="150"/>
      </w:pPr>
      <w:rPr>
        <w:rFonts w:hint="default"/>
      </w:rPr>
    </w:lvl>
    <w:lvl w:ilvl="5" w:tplc="50C03A96">
      <w:numFmt w:val="bullet"/>
      <w:lvlText w:val="•"/>
      <w:lvlJc w:val="left"/>
      <w:pPr>
        <w:ind w:left="5222" w:hanging="150"/>
      </w:pPr>
      <w:rPr>
        <w:rFonts w:hint="default"/>
      </w:rPr>
    </w:lvl>
    <w:lvl w:ilvl="6" w:tplc="FDBE0B72">
      <w:numFmt w:val="bullet"/>
      <w:lvlText w:val="•"/>
      <w:lvlJc w:val="left"/>
      <w:pPr>
        <w:ind w:left="6217" w:hanging="150"/>
      </w:pPr>
      <w:rPr>
        <w:rFonts w:hint="default"/>
      </w:rPr>
    </w:lvl>
    <w:lvl w:ilvl="7" w:tplc="84AC2B18">
      <w:numFmt w:val="bullet"/>
      <w:lvlText w:val="•"/>
      <w:lvlJc w:val="left"/>
      <w:pPr>
        <w:ind w:left="7213" w:hanging="150"/>
      </w:pPr>
      <w:rPr>
        <w:rFonts w:hint="default"/>
      </w:rPr>
    </w:lvl>
    <w:lvl w:ilvl="8" w:tplc="B992C36A">
      <w:numFmt w:val="bullet"/>
      <w:lvlText w:val="•"/>
      <w:lvlJc w:val="left"/>
      <w:pPr>
        <w:ind w:left="8208" w:hanging="150"/>
      </w:pPr>
      <w:rPr>
        <w:rFonts w:hint="default"/>
      </w:rPr>
    </w:lvl>
  </w:abstractNum>
  <w:abstractNum w:abstractNumId="5" w15:restartNumberingAfterBreak="0">
    <w:nsid w:val="5B5B7A1C"/>
    <w:multiLevelType w:val="hybridMultilevel"/>
    <w:tmpl w:val="9EFE13EE"/>
    <w:lvl w:ilvl="0" w:tplc="E29868F2">
      <w:start w:val="1"/>
      <w:numFmt w:val="bullet"/>
      <w:lvlText w:val="−"/>
      <w:lvlJc w:val="left"/>
      <w:pPr>
        <w:ind w:left="1080" w:hanging="360"/>
      </w:pPr>
      <w:rPr>
        <w:rFonts w:ascii="Calibri" w:hAnsi="Calibri" w:cs="Calibri"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88B5C80"/>
    <w:multiLevelType w:val="hybridMultilevel"/>
    <w:tmpl w:val="C430F710"/>
    <w:lvl w:ilvl="0" w:tplc="E29868F2">
      <w:start w:val="1"/>
      <w:numFmt w:val="bullet"/>
      <w:lvlText w:val="−"/>
      <w:lvlJc w:val="left"/>
      <w:pPr>
        <w:ind w:left="835" w:hanging="360"/>
      </w:pPr>
      <w:rPr>
        <w:rFonts w:ascii="Calibri" w:hAnsi="Calibri" w:cs="Calibri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7" w15:restartNumberingAfterBreak="0">
    <w:nsid w:val="71715D78"/>
    <w:multiLevelType w:val="hybridMultilevel"/>
    <w:tmpl w:val="1CAAE9E4"/>
    <w:lvl w:ilvl="0" w:tplc="E3D4F4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2"/>
  </w:num>
  <w:num w:numId="5">
    <w:abstractNumId w:val="7"/>
  </w:num>
  <w:num w:numId="6">
    <w:abstractNumId w:val="3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ysDC0sDQ2NrI0tjBW0lEKTi0uzszPAykwqQUA2CdqLywAAAA="/>
  </w:docVars>
  <w:rsids>
    <w:rsidRoot w:val="009F419F"/>
    <w:rsid w:val="00022C89"/>
    <w:rsid w:val="000756AC"/>
    <w:rsid w:val="00083F9B"/>
    <w:rsid w:val="000A16B6"/>
    <w:rsid w:val="000D3C9D"/>
    <w:rsid w:val="000F721D"/>
    <w:rsid w:val="00105973"/>
    <w:rsid w:val="00130240"/>
    <w:rsid w:val="00144D09"/>
    <w:rsid w:val="0014682C"/>
    <w:rsid w:val="001500A8"/>
    <w:rsid w:val="00167CE8"/>
    <w:rsid w:val="001735FC"/>
    <w:rsid w:val="001B3505"/>
    <w:rsid w:val="001D189D"/>
    <w:rsid w:val="00201E51"/>
    <w:rsid w:val="00220FE2"/>
    <w:rsid w:val="00236F32"/>
    <w:rsid w:val="002462ED"/>
    <w:rsid w:val="002705CC"/>
    <w:rsid w:val="00284886"/>
    <w:rsid w:val="002B54DC"/>
    <w:rsid w:val="002C167C"/>
    <w:rsid w:val="002C71D6"/>
    <w:rsid w:val="00300C90"/>
    <w:rsid w:val="00332862"/>
    <w:rsid w:val="003A2794"/>
    <w:rsid w:val="003B213E"/>
    <w:rsid w:val="003D1415"/>
    <w:rsid w:val="003E3DF3"/>
    <w:rsid w:val="003F352D"/>
    <w:rsid w:val="003F7407"/>
    <w:rsid w:val="00412EAA"/>
    <w:rsid w:val="004528AE"/>
    <w:rsid w:val="0046488F"/>
    <w:rsid w:val="004B497F"/>
    <w:rsid w:val="004B5FC1"/>
    <w:rsid w:val="0050408B"/>
    <w:rsid w:val="0052353C"/>
    <w:rsid w:val="005640E8"/>
    <w:rsid w:val="005A067A"/>
    <w:rsid w:val="005B4528"/>
    <w:rsid w:val="005E333E"/>
    <w:rsid w:val="005F4339"/>
    <w:rsid w:val="00602C47"/>
    <w:rsid w:val="0062296E"/>
    <w:rsid w:val="00685A19"/>
    <w:rsid w:val="006A7B60"/>
    <w:rsid w:val="00701C4E"/>
    <w:rsid w:val="00706AD6"/>
    <w:rsid w:val="007854DA"/>
    <w:rsid w:val="00785852"/>
    <w:rsid w:val="007911C2"/>
    <w:rsid w:val="007C7330"/>
    <w:rsid w:val="007D756C"/>
    <w:rsid w:val="00800717"/>
    <w:rsid w:val="008017C5"/>
    <w:rsid w:val="00822CC3"/>
    <w:rsid w:val="0084741F"/>
    <w:rsid w:val="00853496"/>
    <w:rsid w:val="008618AB"/>
    <w:rsid w:val="00894C6D"/>
    <w:rsid w:val="008D0AFA"/>
    <w:rsid w:val="008E2D7A"/>
    <w:rsid w:val="009917E5"/>
    <w:rsid w:val="00993B0B"/>
    <w:rsid w:val="009C6AA7"/>
    <w:rsid w:val="009D4B56"/>
    <w:rsid w:val="009E6C4D"/>
    <w:rsid w:val="009F419F"/>
    <w:rsid w:val="00A26B2F"/>
    <w:rsid w:val="00A361DC"/>
    <w:rsid w:val="00A5171F"/>
    <w:rsid w:val="00A542E5"/>
    <w:rsid w:val="00AA565A"/>
    <w:rsid w:val="00AB3D72"/>
    <w:rsid w:val="00AC52ED"/>
    <w:rsid w:val="00AF5BEE"/>
    <w:rsid w:val="00B3076E"/>
    <w:rsid w:val="00B3560B"/>
    <w:rsid w:val="00B50E38"/>
    <w:rsid w:val="00B547A0"/>
    <w:rsid w:val="00B63B73"/>
    <w:rsid w:val="00B65BE9"/>
    <w:rsid w:val="00BA7153"/>
    <w:rsid w:val="00BD15CD"/>
    <w:rsid w:val="00BE25B2"/>
    <w:rsid w:val="00C14D9E"/>
    <w:rsid w:val="00C35877"/>
    <w:rsid w:val="00C418CF"/>
    <w:rsid w:val="00C52992"/>
    <w:rsid w:val="00CD384D"/>
    <w:rsid w:val="00CE3442"/>
    <w:rsid w:val="00D0089B"/>
    <w:rsid w:val="00D11F21"/>
    <w:rsid w:val="00D61FEE"/>
    <w:rsid w:val="00D80129"/>
    <w:rsid w:val="00D91C3E"/>
    <w:rsid w:val="00D9677E"/>
    <w:rsid w:val="00DA0430"/>
    <w:rsid w:val="00DB2407"/>
    <w:rsid w:val="00DB7739"/>
    <w:rsid w:val="00DC5ED6"/>
    <w:rsid w:val="00E17F6E"/>
    <w:rsid w:val="00E50B1F"/>
    <w:rsid w:val="00E55856"/>
    <w:rsid w:val="00EC4BEB"/>
    <w:rsid w:val="00EC4CAA"/>
    <w:rsid w:val="00EE1685"/>
    <w:rsid w:val="00EE1AB2"/>
    <w:rsid w:val="00EF1432"/>
    <w:rsid w:val="00F02510"/>
    <w:rsid w:val="00F57E11"/>
    <w:rsid w:val="00F87CDC"/>
    <w:rsid w:val="00F909E9"/>
    <w:rsid w:val="00FB1E90"/>
    <w:rsid w:val="00FC19D6"/>
    <w:rsid w:val="00FD75D0"/>
    <w:rsid w:val="00FE3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C2D827"/>
  <w15:docId w15:val="{7BB6F7C8-7F06-4CC7-8D2F-239679637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114" w:right="182"/>
      <w:outlineLvl w:val="0"/>
    </w:pPr>
    <w:rPr>
      <w:rFonts w:ascii="Palatino Linotype" w:eastAsia="Palatino Linotype" w:hAnsi="Palatino Linotype" w:cs="Palatino Linotype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1"/>
      <w:ind w:left="624" w:hanging="150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  <w:pPr>
      <w:spacing w:before="21"/>
      <w:ind w:left="624" w:hanging="15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167CE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75D0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361DC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500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00A8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1500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00A8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300C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github.com/qbancoffee/infinite-tu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ourceforge.net/projects/jsokoapplet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NullpoMino/NullpoMino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ysoccer.sourceforge.net/" TargetMode="External"/><Relationship Id="rId10" Type="http://schemas.openxmlformats.org/officeDocument/2006/relationships/hyperlink" Target="http://domination.sourceforge.net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github.com/MovingBlocks/DestinationSo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13B8E8-AC3B-4511-ACF6-432AA21D35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4</TotalTime>
  <Pages>3</Pages>
  <Words>745</Words>
  <Characters>424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Banda Ramadan</dc:creator>
  <cp:lastModifiedBy>Dr. Mamdouh Alenezi</cp:lastModifiedBy>
  <cp:revision>74</cp:revision>
  <cp:lastPrinted>2018-02-14T11:31:00Z</cp:lastPrinted>
  <dcterms:created xsi:type="dcterms:W3CDTF">2018-11-04T02:11:00Z</dcterms:created>
  <dcterms:modified xsi:type="dcterms:W3CDTF">2021-11-28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6-08-25T00:00:00Z</vt:filetime>
  </property>
</Properties>
</file>